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azure-logic-appsの主な機能と特長"/>
    <w:p>
      <w:pPr>
        <w:pStyle w:val="Heading1"/>
      </w:pPr>
      <w:r>
        <w:t xml:space="preserve">Azure Logic </w:t>
      </w:r>
      <w:r>
        <w:rPr>
          <w:rFonts w:hint="eastAsia"/>
        </w:rPr>
        <w:t xml:space="preserve">Appsの主な機能と特長</w:t>
      </w:r>
    </w:p>
    <w:bookmarkStart w:id="23" w:name="azure-logic-appsとは"/>
    <w:p>
      <w:pPr>
        <w:pStyle w:val="Heading2"/>
      </w:pPr>
      <w:r>
        <w:t xml:space="preserve">Azure Logic Appsとは</w:t>
      </w:r>
    </w:p>
    <w:p>
      <w:pPr>
        <w:pStyle w:val="FirstParagraph"/>
      </w:pPr>
      <w:r>
        <w:t xml:space="preserve">Azure Logic Appsは、</w:t>
      </w:r>
      <w:r>
        <w:rPr>
          <w:rFonts w:hint="eastAsia"/>
          <w:b/>
          <w:bCs/>
        </w:rPr>
        <w:t xml:space="preserve">コードをほとんど記述せずに</w:t>
      </w:r>
      <w:r>
        <w:rPr>
          <w:rFonts w:hint="eastAsia"/>
        </w:rPr>
        <w:t xml:space="preserve">さまざまなアプリケーションやデータ、サービス間でワークフローを自動化・統合できるマイクロソフトのクラウドサービスです。</w:t>
      </w:r>
      <w:hyperlink r:id="rId21">
        <w:r>
          <w:rPr>
            <w:rStyle w:val="Hyperlink"/>
          </w:rPr>
          <w:t xml:space="preserve">[1]</w:t>
        </w:r>
      </w:hyperlink>
      <w:r>
        <w:rPr>
          <w:rFonts w:hint="eastAsia"/>
        </w:rPr>
        <w:t xml:space="preserve">このサービスを利用すると、企業内外のシステムやサービスをまたいだ複雑なビジネス</w:t>
      </w:r>
      <w:r>
        <w:t xml:space="preserve"> プロセスを</w:t>
      </w:r>
      <w:r>
        <w:rPr>
          <w:b/>
          <w:bCs/>
        </w:rPr>
        <w:t xml:space="preserve">サーバーレス</w:t>
      </w:r>
      <w:r>
        <w:rPr>
          <w:rFonts w:hint="eastAsia"/>
        </w:rPr>
        <w:t xml:space="preserve">で構築できます。ロジックアプリのワークフローは視覚的なデザイナーで作成でき、各種のトリガーやアクション（コネクタ）を組み合わせることで簡単に自動化処理を実現します。またAzure</w:t>
      </w:r>
      <w:r>
        <w:t xml:space="preserve"> Logic </w:t>
      </w:r>
      <w:r>
        <w:rPr>
          <w:rFonts w:hint="eastAsia"/>
        </w:rPr>
        <w:t xml:space="preserve">Appsは大規模言語モデル（LLM）などのAI機能とも連携可能で、</w:t>
      </w:r>
      <w:r>
        <w:rPr>
          <w:rFonts w:hint="eastAsia"/>
          <w:b/>
          <w:bCs/>
        </w:rPr>
        <w:t xml:space="preserve">チャットボットやAIを組み込んだワークフロー</w:t>
      </w:r>
      <w:r>
        <w:rPr>
          <w:rFonts w:hint="eastAsia"/>
        </w:rPr>
        <w:t xml:space="preserve">を構築することもできます。</w:t>
      </w:r>
      <w:hyperlink r:id="rId22">
        <w:r>
          <w:rPr>
            <w:rStyle w:val="Hyperlink"/>
          </w:rPr>
          <w:t xml:space="preserve">[2]</w:t>
        </w:r>
      </w:hyperlink>
    </w:p>
    <w:bookmarkEnd w:id="23"/>
    <w:bookmarkStart w:id="26" w:name="主なユースケース"/>
    <w:p>
      <w:pPr>
        <w:pStyle w:val="Heading2"/>
      </w:pPr>
      <w:r>
        <w:rPr>
          <w:rFonts w:hint="eastAsia"/>
        </w:rPr>
        <w:t xml:space="preserve">主なユースケース</w:t>
      </w:r>
    </w:p>
    <w:p>
      <w:pPr>
        <w:pStyle w:val="FirstParagraph"/>
      </w:pPr>
      <w:r>
        <w:t xml:space="preserve">Azure Logic </w:t>
      </w:r>
      <w:r>
        <w:rPr>
          <w:rFonts w:hint="eastAsia"/>
        </w:rPr>
        <w:t xml:space="preserve">Appsは、多彩なユースケースで役立ちます。例えば次のような</w:t>
      </w:r>
      <w:r>
        <w:rPr>
          <w:rFonts w:hint="eastAsia"/>
          <w:b/>
          <w:bCs/>
        </w:rPr>
        <w:t xml:space="preserve">業務シナリオの自動化</w:t>
      </w:r>
      <w:r>
        <w:rPr>
          <w:rFonts w:hint="eastAsia"/>
        </w:rPr>
        <w:t xml:space="preserve">に対応可能です</w:t>
      </w:r>
      <w:hyperlink r:id="rId24">
        <w:r>
          <w:rPr>
            <w:rStyle w:val="Hyperlink"/>
          </w:rPr>
          <w:t xml:space="preserve">[3]</w:t>
        </w:r>
      </w:hyperlink>
      <w:r>
        <w:t xml:space="preserve">:</w:t>
      </w:r>
    </w:p>
    <w:p>
      <w:pPr>
        <w:pStyle w:val="Compact"/>
        <w:numPr>
          <w:ilvl w:val="0"/>
          <w:numId w:val="1001"/>
        </w:numPr>
      </w:pPr>
      <w:r>
        <w:rPr>
          <w:rFonts w:hint="eastAsia"/>
          <w:b/>
          <w:bCs/>
        </w:rPr>
        <w:t xml:space="preserve">イベントに応じた通知</w:t>
      </w:r>
      <w:r>
        <w:t xml:space="preserve">: Office </w:t>
      </w:r>
      <w:r>
        <w:rPr>
          <w:rFonts w:hint="eastAsia"/>
        </w:rPr>
        <w:t xml:space="preserve">365メールを用いて、特定のイベント（例:</w:t>
      </w:r>
      <w:r>
        <w:t xml:space="preserve"> </w:t>
      </w:r>
      <w:r>
        <w:rPr>
          <w:rFonts w:hint="eastAsia"/>
        </w:rPr>
        <w:t xml:space="preserve">新しいファイルのアップロード）が発生したときに自動でメール通知をスケジュール送信</w:t>
      </w:r>
      <w:hyperlink r:id="rId25">
        <w:r>
          <w:rPr>
            <w:rStyle w:val="Hyperlink"/>
          </w:rPr>
          <w:t xml:space="preserve">[4]</w:t>
        </w:r>
      </w:hyperlink>
    </w:p>
    <w:p>
      <w:pPr>
        <w:pStyle w:val="Compact"/>
        <w:numPr>
          <w:ilvl w:val="0"/>
          <w:numId w:val="1001"/>
        </w:numPr>
      </w:pPr>
      <w:r>
        <w:rPr>
          <w:rFonts w:hint="eastAsia"/>
          <w:b/>
          <w:bCs/>
        </w:rPr>
        <w:t xml:space="preserve">システム間のデータ連携</w:t>
      </w:r>
      <w:r>
        <w:t xml:space="preserve">: </w:t>
      </w:r>
      <w:r>
        <w:rPr>
          <w:rFonts w:hint="eastAsia"/>
        </w:rPr>
        <w:t xml:space="preserve">オンプレミスの基幹システムとクラウドサービス間で注文データをルーティングし処理するワークフロー</w:t>
      </w:r>
      <w:hyperlink r:id="rId25">
        <w:r>
          <w:rPr>
            <w:rStyle w:val="Hyperlink"/>
          </w:rPr>
          <w:t xml:space="preserve">[4]</w:t>
        </w:r>
      </w:hyperlink>
    </w:p>
    <w:p>
      <w:pPr>
        <w:pStyle w:val="Compact"/>
        <w:numPr>
          <w:ilvl w:val="0"/>
          <w:numId w:val="1001"/>
        </w:numPr>
      </w:pPr>
      <w:r>
        <w:rPr>
          <w:rFonts w:hint="eastAsia"/>
          <w:b/>
          <w:bCs/>
        </w:rPr>
        <w:t xml:space="preserve">ファイル転送の自動化</w:t>
      </w:r>
      <w:r>
        <w:t xml:space="preserve">: </w:t>
      </w:r>
      <w:r>
        <w:rPr>
          <w:rFonts w:hint="eastAsia"/>
        </w:rPr>
        <w:t xml:space="preserve">アップロードされたファイルをSFTP/FTPサーバーから自動的にAzure</w:t>
      </w:r>
      <w:r>
        <w:t xml:space="preserve"> Blob </w:t>
      </w:r>
      <w:r>
        <w:rPr>
          <w:rFonts w:hint="eastAsia"/>
        </w:rPr>
        <w:t xml:space="preserve">Storageへ移動する処理</w:t>
      </w:r>
      <w:hyperlink r:id="rId25">
        <w:r>
          <w:rPr>
            <w:rStyle w:val="Hyperlink"/>
          </w:rPr>
          <w:t xml:space="preserve">[4]</w:t>
        </w:r>
      </w:hyperlink>
    </w:p>
    <w:p>
      <w:pPr>
        <w:pStyle w:val="Compact"/>
        <w:numPr>
          <w:ilvl w:val="0"/>
          <w:numId w:val="1001"/>
        </w:numPr>
      </w:pPr>
      <w:r>
        <w:rPr>
          <w:rFonts w:hint="eastAsia"/>
          <w:b/>
          <w:bCs/>
        </w:rPr>
        <w:t xml:space="preserve">ソーシャルメディア連携</w:t>
      </w:r>
      <w:r>
        <w:t xml:space="preserve">: </w:t>
      </w:r>
      <w:r>
        <w:rPr>
          <w:rFonts w:hint="eastAsia"/>
        </w:rPr>
        <w:t xml:space="preserve">ソーシャルメディア上のアクティビティを監視して感情分析を行い、レビューが必要な投稿に対してアラートやタスクを発行</w:t>
      </w:r>
      <w:hyperlink r:id="rId25">
        <w:r>
          <w:rPr>
            <w:rStyle w:val="Hyperlink"/>
          </w:rPr>
          <w:t xml:space="preserve">[4]</w:t>
        </w:r>
      </w:hyperlink>
    </w:p>
    <w:p>
      <w:pPr>
        <w:pStyle w:val="FirstParagraph"/>
      </w:pPr>
      <w:r>
        <w:rPr>
          <w:rFonts w:hint="eastAsia"/>
        </w:rPr>
        <w:t xml:space="preserve">上記は一例ですが、このように</w:t>
      </w:r>
      <w:r>
        <w:rPr>
          <w:rFonts w:hint="eastAsia"/>
          <w:b/>
          <w:bCs/>
        </w:rPr>
        <w:t xml:space="preserve">ファイル処理、通知、データ統合、監視・分析</w:t>
      </w:r>
      <w:r>
        <w:rPr>
          <w:rFonts w:hint="eastAsia"/>
        </w:rPr>
        <w:t xml:space="preserve">など幅広い用途でLogic</w:t>
      </w:r>
      <w:r>
        <w:t xml:space="preserve"> </w:t>
      </w:r>
      <w:r>
        <w:rPr>
          <w:rFonts w:hint="eastAsia"/>
        </w:rPr>
        <w:t xml:space="preserve">Appsを活用できます。</w:t>
      </w:r>
    </w:p>
    <w:bookmarkEnd w:id="26"/>
    <w:bookmarkStart w:id="33" w:name="ワークフロー自動化の機能"/>
    <w:p>
      <w:pPr>
        <w:pStyle w:val="Heading2"/>
      </w:pPr>
      <w:r>
        <w:rPr>
          <w:rFonts w:hint="eastAsia"/>
        </w:rPr>
        <w:t xml:space="preserve">ワークフロー自動化の機能</w:t>
      </w:r>
    </w:p>
    <w:bookmarkStart w:id="30" w:name="トリガーとコネクタ"/>
    <w:p>
      <w:pPr>
        <w:pStyle w:val="Heading3"/>
      </w:pPr>
      <w:r>
        <w:t xml:space="preserve">トリガーとコネクタ</w:t>
      </w:r>
    </w:p>
    <w:p>
      <w:pPr>
        <w:pStyle w:val="FirstParagraph"/>
      </w:pPr>
      <w:r>
        <w:rPr>
          <w:rFonts w:hint="eastAsia"/>
        </w:rPr>
        <w:t xml:space="preserve">各Logic</w:t>
      </w:r>
      <w:r>
        <w:t xml:space="preserve"> Appsワークフローは</w:t>
      </w:r>
      <w:r>
        <w:rPr>
          <w:rFonts w:hint="eastAsia"/>
          <w:b/>
          <w:bCs/>
        </w:rPr>
        <w:t xml:space="preserve">必ずトリガーから開始</w:t>
      </w:r>
      <w:r>
        <w:rPr>
          <w:rFonts w:hint="eastAsia"/>
        </w:rPr>
        <w:t xml:space="preserve">します。トリガーとは「いつワークフローを実行するか」の条件であり、特定のイベントの発生やスケジュールに応じてワークフローを起動します</w:t>
      </w:r>
      <w:hyperlink r:id="rId27">
        <w:r>
          <w:rPr>
            <w:rStyle w:val="Hyperlink"/>
          </w:rPr>
          <w:t xml:space="preserve">[5]</w:t>
        </w:r>
      </w:hyperlink>
      <w:r>
        <w:rPr>
          <w:rFonts w:hint="eastAsia"/>
        </w:rPr>
        <w:t xml:space="preserve">。多くのトリガーは実行頻度を指定する</w:t>
      </w:r>
      <w:r>
        <w:rPr>
          <w:rFonts w:hint="eastAsia"/>
          <w:b/>
          <w:bCs/>
        </w:rPr>
        <w:t xml:space="preserve">スケジューリング機能</w:t>
      </w:r>
      <w:r>
        <w:rPr>
          <w:rFonts w:hint="eastAsia"/>
        </w:rPr>
        <w:t xml:space="preserve">を備えており、たとえば「毎朝9時に処理開始」や「新しいメール受信時に実行」など柔軟に設定できます</w:t>
      </w:r>
      <w:hyperlink r:id="rId27">
        <w:r>
          <w:rPr>
            <w:rStyle w:val="Hyperlink"/>
          </w:rPr>
          <w:t xml:space="preserve">[5]</w:t>
        </w:r>
      </w:hyperlink>
      <w:r>
        <w:t xml:space="preserve">。</w:t>
      </w:r>
    </w:p>
    <w:p>
      <w:pPr>
        <w:pStyle w:val="BodyText"/>
      </w:pPr>
      <w:r>
        <w:rPr>
          <w:rFonts w:hint="eastAsia"/>
        </w:rPr>
        <w:t xml:space="preserve">トリガーが発火すると、続いて</w:t>
      </w:r>
      <w:r>
        <w:rPr>
          <w:rFonts w:hint="eastAsia"/>
          <w:b/>
          <w:bCs/>
        </w:rPr>
        <w:t xml:space="preserve">アクション（処理ステップ）</w:t>
      </w:r>
      <w:r>
        <w:rPr>
          <w:rFonts w:hint="eastAsia"/>
        </w:rPr>
        <w:t xml:space="preserve">が順次実行されます。アクションには様々な</w:t>
      </w:r>
      <w:r>
        <w:rPr>
          <w:b/>
          <w:bCs/>
        </w:rPr>
        <w:t xml:space="preserve">コネクタ</w:t>
      </w:r>
      <w:r>
        <w:rPr>
          <w:rFonts w:hint="eastAsia"/>
        </w:rPr>
        <w:t xml:space="preserve">が利用され、これによって外部サービスとの連携やデータ処理を行います。Azure</w:t>
      </w:r>
      <w:r>
        <w:t xml:space="preserve"> Logic Appsでは</w:t>
      </w:r>
      <w:r>
        <w:rPr>
          <w:rFonts w:hint="eastAsia"/>
          <w:b/>
          <w:bCs/>
        </w:rPr>
        <w:t xml:space="preserve">1,400以上もの事前構築済みコネクタ</w:t>
      </w:r>
      <w:r>
        <w:rPr>
          <w:rFonts w:hint="eastAsia"/>
        </w:rPr>
        <w:t xml:space="preserve">が提供されており、Azureサービス、Microsoft</w:t>
      </w:r>
      <w:r>
        <w:t xml:space="preserve"> </w:t>
      </w:r>
      <w:r>
        <w:rPr>
          <w:rFonts w:hint="eastAsia"/>
        </w:rPr>
        <w:t xml:space="preserve">365、データベース、SaaS、オンプレミスのシステムなどと容易に接続できます</w:t>
      </w:r>
      <w:hyperlink r:id="rId28">
        <w:r>
          <w:rPr>
            <w:rStyle w:val="Hyperlink"/>
          </w:rPr>
          <w:t xml:space="preserve">[6]</w:t>
        </w:r>
      </w:hyperlink>
      <w:hyperlink r:id="rId29">
        <w:r>
          <w:rPr>
            <w:rStyle w:val="Hyperlink"/>
          </w:rPr>
          <w:t xml:space="preserve">[7]</w:t>
        </w:r>
      </w:hyperlink>
      <w:r>
        <w:t xml:space="preserve">。たとえばAzure Blob StorageやService Bus、Office </w:t>
      </w:r>
      <w:r>
        <w:rPr>
          <w:rFonts w:hint="eastAsia"/>
        </w:rPr>
        <w:t xml:space="preserve">365（Outlook、Excel、SharePoint）、SQL</w:t>
      </w:r>
      <w:r>
        <w:t xml:space="preserve"> ServerやOracleデータベース、SAPといったERP、IBM </w:t>
      </w:r>
      <w:r>
        <w:rPr>
          <w:rFonts w:hint="eastAsia"/>
        </w:rPr>
        <w:t xml:space="preserve">MQ、FTP/SFTPのファイルサーバー等、多岐にわたるサービス向けのコネクタが用意されています</w:t>
      </w:r>
      <w:hyperlink r:id="rId29">
        <w:r>
          <w:rPr>
            <w:rStyle w:val="Hyperlink"/>
          </w:rPr>
          <w:t xml:space="preserve">[7]</w:t>
        </w:r>
      </w:hyperlink>
      <w:r>
        <w:rPr>
          <w:rFonts w:hint="eastAsia"/>
        </w:rPr>
        <w:t xml:space="preserve">。これらコネクタを使うことで、各サービスのAPI呼び出しや認証などを自前で実装することなく、ドラッグ＆ドロップの操作で</w:t>
      </w:r>
      <w:r>
        <w:rPr>
          <w:rFonts w:hint="eastAsia"/>
          <w:b/>
          <w:bCs/>
        </w:rPr>
        <w:t xml:space="preserve">異種システム間の連携</w:t>
      </w:r>
      <w:r>
        <w:rPr>
          <w:rFonts w:hint="eastAsia"/>
        </w:rPr>
        <w:t xml:space="preserve">を実現できます。</w:t>
      </w:r>
    </w:p>
    <w:bookmarkEnd w:id="30"/>
    <w:bookmarkStart w:id="32" w:name="条件分岐とループ処理"/>
    <w:p>
      <w:pPr>
        <w:pStyle w:val="Heading3"/>
      </w:pPr>
      <w:r>
        <w:rPr>
          <w:rFonts w:hint="eastAsia"/>
        </w:rPr>
        <w:t xml:space="preserve">条件分岐とループ処理</w:t>
      </w:r>
    </w:p>
    <w:p>
      <w:pPr>
        <w:pStyle w:val="FirstParagraph"/>
      </w:pPr>
      <w:r>
        <w:t xml:space="preserve">Logic Appsのワークフローには</w:t>
      </w:r>
      <w:r>
        <w:rPr>
          <w:rFonts w:hint="eastAsia"/>
          <w:b/>
          <w:bCs/>
        </w:rPr>
        <w:t xml:space="preserve">条件分岐</w:t>
      </w:r>
      <w:r>
        <w:t xml:space="preserve">や</w:t>
      </w:r>
      <w:r>
        <w:rPr>
          <w:rFonts w:hint="eastAsia"/>
          <w:b/>
          <w:bCs/>
        </w:rPr>
        <w:t xml:space="preserve">ループ処理</w:t>
      </w:r>
      <w:r>
        <w:rPr>
          <w:rFonts w:hint="eastAsia"/>
        </w:rPr>
        <w:t xml:space="preserve">など、プログラミングにおける制御構造に相当するアクションも備わっています。例えば</w:t>
      </w:r>
      <w:r>
        <w:rPr>
          <w:rFonts w:hint="eastAsia"/>
          <w:b/>
          <w:bCs/>
        </w:rPr>
        <w:t xml:space="preserve">「条件」(Condition)</w:t>
      </w:r>
      <w:r>
        <w:t xml:space="preserve"> </w:t>
      </w:r>
      <w:r>
        <w:rPr>
          <w:rFonts w:hint="eastAsia"/>
        </w:rPr>
        <w:t xml:space="preserve">アクションを使えばIF文のように処理の分岐が可能で、ある条件を満たすかどうかで後続のアクションを切り替えられます。また</w:t>
      </w:r>
      <w:r>
        <w:rPr>
          <w:b/>
          <w:bCs/>
        </w:rPr>
        <w:t xml:space="preserve">「スイッチ」(Switch)</w:t>
      </w:r>
      <w:r>
        <w:t xml:space="preserve"> </w:t>
      </w:r>
      <w:r>
        <w:rPr>
          <w:rFonts w:hint="eastAsia"/>
        </w:rPr>
        <w:t xml:space="preserve">アクションを使えば複数ケースに応じた分岐処理もできます。ループ処理としては、一覧データに対して繰り返し処理を行う</w:t>
      </w:r>
      <w:r>
        <w:rPr>
          <w:b/>
          <w:bCs/>
        </w:rPr>
        <w:t xml:space="preserve">「For each」</w:t>
      </w:r>
      <w:r>
        <w:rPr>
          <w:rFonts w:hint="eastAsia"/>
        </w:rPr>
        <w:t xml:space="preserve">ループや、指定した条件になるまで繰り返す</w:t>
      </w:r>
      <w:r>
        <w:rPr>
          <w:b/>
          <w:bCs/>
        </w:rPr>
        <w:t xml:space="preserve">「Until」</w:t>
      </w:r>
      <w:r>
        <w:rPr>
          <w:rFonts w:hint="eastAsia"/>
        </w:rPr>
        <w:t xml:space="preserve">ループが用意されています。これらにより複雑なビジネスロジックも視覚的に定義でき、</w:t>
      </w:r>
      <w:r>
        <w:rPr>
          <w:rFonts w:hint="eastAsia"/>
          <w:b/>
          <w:bCs/>
        </w:rPr>
        <w:t xml:space="preserve">複数サービス間のオーケストレーション</w:t>
      </w:r>
      <w:r>
        <w:rPr>
          <w:rFonts w:hint="eastAsia"/>
        </w:rPr>
        <w:t xml:space="preserve">やワークフロー内での繰り返し処理・例外処理など柔軟に構築できます。</w:t>
      </w:r>
      <w:hyperlink r:id="rId31">
        <w:r>
          <w:rPr>
            <w:rStyle w:val="Hyperlink"/>
          </w:rPr>
          <w:t xml:space="preserve">[8]</w:t>
        </w:r>
      </w:hyperlink>
      <w:r>
        <w:rPr>
          <w:rFonts w:hint="eastAsia"/>
        </w:rPr>
        <w:t xml:space="preserve">実際、Azure</w:t>
      </w:r>
      <w:r>
        <w:t xml:space="preserve"> Logic Appsプラットフォームは</w:t>
      </w:r>
      <w:r>
        <w:rPr>
          <w:rFonts w:hint="eastAsia"/>
          <w:b/>
          <w:bCs/>
        </w:rPr>
        <w:t xml:space="preserve">ループ、分岐、条件などの制御構造を必要とする複雑なロジック</w:t>
      </w:r>
      <w:r>
        <w:rPr>
          <w:rFonts w:hint="eastAsia"/>
        </w:rPr>
        <w:t xml:space="preserve">を扱う自動化ワークフローにも最適だとされています</w:t>
      </w:r>
      <w:hyperlink r:id="rId31">
        <w:r>
          <w:rPr>
            <w:rStyle w:val="Hyperlink"/>
          </w:rPr>
          <w:t xml:space="preserve">[8]</w:t>
        </w:r>
      </w:hyperlink>
      <w:r>
        <w:t xml:space="preserve">。</w:t>
      </w:r>
    </w:p>
    <w:bookmarkEnd w:id="32"/>
    <w:bookmarkEnd w:id="33"/>
    <w:bookmarkStart w:id="42" w:name="azure-functionsやpower-automateとの違い"/>
    <w:p>
      <w:pPr>
        <w:pStyle w:val="Heading2"/>
      </w:pPr>
      <w:r>
        <w:t xml:space="preserve">Azure FunctionsやPower </w:t>
      </w:r>
      <w:r>
        <w:rPr>
          <w:rFonts w:hint="eastAsia"/>
        </w:rPr>
        <w:t xml:space="preserve">Automateとの違い</w:t>
      </w:r>
    </w:p>
    <w:bookmarkStart w:id="38" w:name="azure-functionsとの違い"/>
    <w:p>
      <w:pPr>
        <w:pStyle w:val="Heading3"/>
      </w:pPr>
      <w:r>
        <w:t xml:space="preserve">Azure </w:t>
      </w:r>
      <w:r>
        <w:rPr>
          <w:rFonts w:hint="eastAsia"/>
        </w:rPr>
        <w:t xml:space="preserve">Functionsとの違い</w:t>
      </w:r>
    </w:p>
    <w:p>
      <w:pPr>
        <w:pStyle w:val="FirstParagraph"/>
      </w:pPr>
      <w:r>
        <w:t xml:space="preserve">Azure FunctionsとLogic AppsはいずれもAzureの</w:t>
      </w:r>
      <w:r>
        <w:rPr>
          <w:b/>
          <w:bCs/>
        </w:rPr>
        <w:t xml:space="preserve">サーバーレス</w:t>
      </w:r>
      <w:r>
        <w:rPr>
          <w:rFonts w:hint="eastAsia"/>
        </w:rPr>
        <w:t xml:space="preserve">サービスですが、その用途と特長は異なります。</w:t>
      </w:r>
      <w:r>
        <w:rPr>
          <w:b/>
          <w:bCs/>
        </w:rPr>
        <w:t xml:space="preserve">Azure Functions</w:t>
      </w:r>
      <w:r>
        <w:rPr>
          <w:rFonts w:hint="eastAsia"/>
        </w:rPr>
        <w:t xml:space="preserve">が「イベント駆動のコード実行（サーバーレスの関数サービス）」であるのに対し、</w:t>
      </w:r>
      <w:r>
        <w:rPr>
          <w:b/>
          <w:bCs/>
        </w:rPr>
        <w:t xml:space="preserve">Azure Logic Apps</w:t>
      </w:r>
      <w:r>
        <w:rPr>
          <w:rFonts w:hint="eastAsia"/>
        </w:rPr>
        <w:t xml:space="preserve">は「イベント駆動のワークフロー統合サービス」です</w:t>
      </w:r>
      <w:hyperlink r:id="rId34">
        <w:r>
          <w:rPr>
            <w:rStyle w:val="Hyperlink"/>
          </w:rPr>
          <w:t xml:space="preserve">[9]</w:t>
        </w:r>
      </w:hyperlink>
      <w:r>
        <w:rPr>
          <w:rFonts w:hint="eastAsia"/>
        </w:rPr>
        <w:t xml:space="preserve">。つまり、Functionsでは開発者がコードを書くことで処理を実装しますが、Logic</w:t>
      </w:r>
      <w:r>
        <w:t xml:space="preserve"> </w:t>
      </w:r>
      <w:r>
        <w:rPr>
          <w:rFonts w:hint="eastAsia"/>
        </w:rPr>
        <w:t xml:space="preserve">Appsではコードを書かずにワークフロー（オーケストレーション）全体をデザイナー上で構築します</w:t>
      </w:r>
      <w:hyperlink r:id="rId34">
        <w:r>
          <w:rPr>
            <w:rStyle w:val="Hyperlink"/>
          </w:rPr>
          <w:t xml:space="preserve">[9]</w:t>
        </w:r>
      </w:hyperlink>
      <w:r>
        <w:rPr>
          <w:rFonts w:hint="eastAsia"/>
        </w:rPr>
        <w:t xml:space="preserve">。両者とも複雑な処理のオーケストレーションは可能ですが、その実現方法が異なります。Functionsでワークフロー相当の処理を行うには</w:t>
      </w:r>
      <w:r>
        <w:rPr>
          <w:b/>
          <w:bCs/>
        </w:rPr>
        <w:t xml:space="preserve">Durable Functions</w:t>
      </w:r>
      <w:r>
        <w:rPr>
          <w:rFonts w:hint="eastAsia"/>
        </w:rPr>
        <w:t xml:space="preserve">と呼ばれる拡張機能を用いてコードでステートフルな実装を行いますが、Logic</w:t>
      </w:r>
      <w:r>
        <w:t xml:space="preserve"> Appsでは</w:t>
      </w:r>
      <w:r>
        <w:rPr>
          <w:rFonts w:hint="eastAsia"/>
          <w:b/>
          <w:bCs/>
        </w:rPr>
        <w:t xml:space="preserve">ビジュアルデザイナー上でトリガーとアクションを組み合わせて</w:t>
      </w:r>
      <w:r>
        <w:rPr>
          <w:rFonts w:hint="eastAsia"/>
        </w:rPr>
        <w:t xml:space="preserve">ワークフローとして定義します</w:t>
      </w:r>
      <w:hyperlink r:id="rId35">
        <w:r>
          <w:rPr>
            <w:rStyle w:val="Hyperlink"/>
          </w:rPr>
          <w:t xml:space="preserve">[10]</w:t>
        </w:r>
      </w:hyperlink>
      <w:r>
        <w:t xml:space="preserve">。</w:t>
      </w:r>
    </w:p>
    <w:p>
      <w:pPr>
        <w:pStyle w:val="BodyText"/>
      </w:pPr>
      <w:r>
        <w:rPr>
          <w:rFonts w:hint="eastAsia"/>
        </w:rPr>
        <w:t xml:space="preserve">また接続性の面でも違いがあります。Azure</w:t>
      </w:r>
      <w:r>
        <w:t xml:space="preserve"> </w:t>
      </w:r>
      <w:r>
        <w:rPr>
          <w:rFonts w:hint="eastAsia"/>
        </w:rPr>
        <w:t xml:space="preserve">Functionsは数種類のバインディング（トリガー/入力/出力の接続方式）が用意されているだけですが、Azure</w:t>
      </w:r>
      <w:r>
        <w:t xml:space="preserve"> Logic </w:t>
      </w:r>
      <w:r>
        <w:rPr>
          <w:rFonts w:hint="eastAsia"/>
        </w:rPr>
        <w:t xml:space="preserve">Appsは前述の通り</w:t>
      </w:r>
      <w:r>
        <w:rPr>
          <w:rFonts w:hint="eastAsia"/>
          <w:b/>
          <w:bCs/>
        </w:rPr>
        <w:t xml:space="preserve">数百種類以上のコネクタ</w:t>
      </w:r>
      <w:r>
        <w:rPr>
          <w:rFonts w:hint="eastAsia"/>
        </w:rPr>
        <w:t xml:space="preserve">が最初から利用可能であり、コーディング不要で多様なサービス統合ができます</w:t>
      </w:r>
      <w:hyperlink r:id="rId36">
        <w:r>
          <w:rPr>
            <w:rStyle w:val="Hyperlink"/>
          </w:rPr>
          <w:t xml:space="preserve">[11]</w:t>
        </w:r>
      </w:hyperlink>
      <w:r>
        <w:rPr>
          <w:rFonts w:hint="eastAsia"/>
        </w:rPr>
        <w:t xml:space="preserve">。簡単に言えば、</w:t>
      </w:r>
      <w:r>
        <w:rPr>
          <w:b/>
          <w:bCs/>
        </w:rPr>
        <w:t xml:space="preserve">「Functions = </w:t>
      </w:r>
      <w:r>
        <w:rPr>
          <w:rFonts w:hint="eastAsia"/>
          <w:b/>
          <w:bCs/>
        </w:rPr>
        <w:t xml:space="preserve">処理ロジックをコーディングする」</w:t>
      </w:r>
      <w:r>
        <w:rPr>
          <w:rFonts w:hint="eastAsia"/>
        </w:rPr>
        <w:t xml:space="preserve">のに対し、</w:t>
      </w:r>
      <w:r>
        <w:rPr>
          <w:b/>
          <w:bCs/>
        </w:rPr>
        <w:t xml:space="preserve">「Logic Apps = </w:t>
      </w:r>
      <w:r>
        <w:rPr>
          <w:rFonts w:hint="eastAsia"/>
          <w:b/>
          <w:bCs/>
        </w:rPr>
        <w:t xml:space="preserve">処理手順を組み合わせて構築する」</w:t>
      </w:r>
      <w:r>
        <w:rPr>
          <w:rFonts w:hint="eastAsia"/>
        </w:rPr>
        <w:t xml:space="preserve">違いがあります。両者は連携させて使うことも可能で、例えばLogic</w:t>
      </w:r>
      <w:r>
        <w:t xml:space="preserve"> AppsのワークフローからAzure </w:t>
      </w:r>
      <w:r>
        <w:rPr>
          <w:rFonts w:hint="eastAsia"/>
        </w:rPr>
        <w:t xml:space="preserve">Functionsを呼び出したり、逆にFunctionsからLogic</w:t>
      </w:r>
      <w:r>
        <w:t xml:space="preserve"> Appsをトリガーすることもできます</w:t>
      </w:r>
      <w:hyperlink r:id="rId37">
        <w:r>
          <w:rPr>
            <w:rStyle w:val="Hyperlink"/>
          </w:rPr>
          <w:t xml:space="preserve">[12]</w:t>
        </w:r>
      </w:hyperlink>
      <w:r>
        <w:rPr>
          <w:rFonts w:hint="eastAsia"/>
        </w:rPr>
        <w:t xml:space="preserve">。シナリオに応じて、コードが必要な部分はFunctionsに任せ、全体のフロー制御や外部サービス連携をLogic</w:t>
      </w:r>
      <w:r>
        <w:t xml:space="preserve"> </w:t>
      </w:r>
      <w:r>
        <w:rPr>
          <w:rFonts w:hint="eastAsia"/>
        </w:rPr>
        <w:t xml:space="preserve">Appsで構築するといった</w:t>
      </w:r>
      <w:r>
        <w:rPr>
          <w:rFonts w:hint="eastAsia"/>
          <w:b/>
          <w:bCs/>
        </w:rPr>
        <w:t xml:space="preserve">使い分け・組み合わせ</w:t>
      </w:r>
      <w:r>
        <w:rPr>
          <w:rFonts w:hint="eastAsia"/>
        </w:rPr>
        <w:t xml:space="preserve">も柔軟に行えます。</w:t>
      </w:r>
    </w:p>
    <w:bookmarkEnd w:id="38"/>
    <w:bookmarkStart w:id="41" w:name="power-automateとの違い"/>
    <w:p>
      <w:pPr>
        <w:pStyle w:val="Heading3"/>
      </w:pPr>
      <w:r>
        <w:t xml:space="preserve">Power </w:t>
      </w:r>
      <w:r>
        <w:rPr>
          <w:rFonts w:hint="eastAsia"/>
        </w:rPr>
        <w:t xml:space="preserve">Automateとの違い</w:t>
      </w:r>
    </w:p>
    <w:p>
      <w:pPr>
        <w:pStyle w:val="FirstParagraph"/>
      </w:pPr>
      <w:r>
        <w:t xml:space="preserve">Microsoft Power </w:t>
      </w:r>
      <w:r>
        <w:rPr>
          <w:rFonts w:hint="eastAsia"/>
        </w:rPr>
        <w:t xml:space="preserve">Automate（旧称:</w:t>
      </w:r>
      <w:r>
        <w:t xml:space="preserve"> Microsoft </w:t>
      </w:r>
      <w:r>
        <w:rPr>
          <w:rFonts w:hint="eastAsia"/>
        </w:rPr>
        <w:t xml:space="preserve">Flow）はLogic</w:t>
      </w:r>
      <w:r>
        <w:t xml:space="preserve"> </w:t>
      </w:r>
      <w:r>
        <w:rPr>
          <w:rFonts w:hint="eastAsia"/>
        </w:rPr>
        <w:t xml:space="preserve">Appsと類似のワークフロー自動化サービスですが、対象ユーザーや提供形態が異なります。</w:t>
      </w:r>
      <w:r>
        <w:rPr>
          <w:b/>
          <w:bCs/>
        </w:rPr>
        <w:t xml:space="preserve">Power Automate</w:t>
      </w:r>
      <w:r>
        <w:rPr>
          <w:rFonts w:hint="eastAsia"/>
        </w:rPr>
        <w:t xml:space="preserve">は主にビジネスユーザーや市民開発者向けに設計されており、Office</w:t>
      </w:r>
      <w:r>
        <w:t xml:space="preserve"> </w:t>
      </w:r>
      <w:r>
        <w:rPr>
          <w:rFonts w:hint="eastAsia"/>
        </w:rPr>
        <w:t xml:space="preserve">365をはじめとするSaaS間の</w:t>
      </w:r>
      <w:r>
        <w:rPr>
          <w:rFonts w:hint="eastAsia"/>
          <w:b/>
          <w:bCs/>
        </w:rPr>
        <w:t xml:space="preserve">簡易な業務フロー</w:t>
      </w:r>
      <w:r>
        <w:rPr>
          <w:rFonts w:hint="eastAsia"/>
        </w:rPr>
        <w:t xml:space="preserve">をユーザー自身で実装できるようになっています</w:t>
      </w:r>
      <w:hyperlink r:id="rId39">
        <w:r>
          <w:rPr>
            <w:rStyle w:val="Hyperlink"/>
          </w:rPr>
          <w:t xml:space="preserve">[13]</w:t>
        </w:r>
      </w:hyperlink>
      <w:r>
        <w:rPr>
          <w:rFonts w:hint="eastAsia"/>
        </w:rPr>
        <w:t xml:space="preserve">。例えばSharePoint上の文書承認フローや、入力フォーム送信時の承認プロセスなど、IT部門の関与なしに現場レベルで</w:t>
      </w:r>
      <w:r>
        <w:rPr>
          <w:rFonts w:hint="eastAsia"/>
          <w:b/>
          <w:bCs/>
        </w:rPr>
        <w:t xml:space="preserve">手軽にワークフローを作成・共有</w:t>
      </w:r>
      <w:r>
        <w:t xml:space="preserve">できるのがPower </w:t>
      </w:r>
      <w:r>
        <w:rPr>
          <w:rFonts w:hint="eastAsia"/>
        </w:rPr>
        <w:t xml:space="preserve">Automateの特徴です</w:t>
      </w:r>
      <w:hyperlink r:id="rId39">
        <w:r>
          <w:rPr>
            <w:rStyle w:val="Hyperlink"/>
          </w:rPr>
          <w:t xml:space="preserve">[13]</w:t>
        </w:r>
      </w:hyperlink>
      <w:r>
        <w:rPr>
          <w:rFonts w:hint="eastAsia"/>
        </w:rPr>
        <w:t xml:space="preserve">。一方の</w:t>
      </w:r>
      <w:r>
        <w:rPr>
          <w:b/>
          <w:bCs/>
        </w:rPr>
        <w:t xml:space="preserve">Azure Logic Apps</w:t>
      </w:r>
      <w:r>
        <w:rPr>
          <w:rFonts w:hint="eastAsia"/>
        </w:rPr>
        <w:t xml:space="preserve">はAzure上で提供されるサービスで、</w:t>
      </w:r>
      <w:r>
        <w:rPr>
          <w:rFonts w:hint="eastAsia"/>
          <w:b/>
          <w:bCs/>
        </w:rPr>
        <w:t xml:space="preserve">より専門的・複雑な統合シナリオ</w:t>
      </w:r>
      <w:r>
        <w:rPr>
          <w:rFonts w:hint="eastAsia"/>
        </w:rPr>
        <w:t xml:space="preserve">に対応します。コーディングが不要なシンプルな自動化から、開発者が関与してカスタムコードを組み込む高度なワークフローまでサポートしており、たとえばEDI/B2Bプロセスの実装や、DevOpsパイプラインと連動したエンタープライズ向けワークフローなど</w:t>
      </w:r>
      <w:r>
        <w:rPr>
          <w:rFonts w:hint="eastAsia"/>
          <w:b/>
          <w:bCs/>
        </w:rPr>
        <w:t xml:space="preserve">大規模かつ複雑なビジネス統合</w:t>
      </w:r>
      <w:r>
        <w:rPr>
          <w:rFonts w:hint="eastAsia"/>
        </w:rPr>
        <w:t xml:space="preserve">に適しています</w:t>
      </w:r>
      <w:hyperlink r:id="rId39">
        <w:r>
          <w:rPr>
            <w:rStyle w:val="Hyperlink"/>
          </w:rPr>
          <w:t xml:space="preserve">[13]</w:t>
        </w:r>
      </w:hyperlink>
      <w:r>
        <w:rPr>
          <w:rFonts w:hint="eastAsia"/>
        </w:rPr>
        <w:t xml:space="preserve">。両サービスはワークフロー構築の基本的な考え方（トリガー・アクションの概念やGUI）は似ていますが、Power</w:t>
      </w:r>
      <w:r>
        <w:t xml:space="preserve"> Automateは</w:t>
      </w:r>
      <w:r>
        <w:rPr>
          <w:b/>
          <w:bCs/>
        </w:rPr>
        <w:t xml:space="preserve">Microsoft </w:t>
      </w:r>
      <w:r>
        <w:rPr>
          <w:rFonts w:hint="eastAsia"/>
          <w:b/>
          <w:bCs/>
        </w:rPr>
        <w:t xml:space="preserve">365環境に統合</w:t>
      </w:r>
      <w:r>
        <w:t xml:space="preserve">されたクラウドサービスであり、Logic Appsは</w:t>
      </w:r>
      <w:r>
        <w:rPr>
          <w:rFonts w:hint="eastAsia"/>
          <w:b/>
          <w:bCs/>
        </w:rPr>
        <w:t xml:space="preserve">Azure上で動作</w:t>
      </w:r>
      <w:r>
        <w:rPr>
          <w:rFonts w:hint="eastAsia"/>
        </w:rPr>
        <w:t xml:space="preserve">し他のAzureサービスとの親和性や拡張性が高いサービスと言えます。それぞれ固有のコネクタも一部存在しますが、大半のコネクタは共通しており（たとえばSharePointやExcel連携等）、</w:t>
      </w:r>
      <w:r>
        <w:rPr>
          <w:rFonts w:hint="eastAsia"/>
          <w:b/>
          <w:bCs/>
        </w:rPr>
        <w:t xml:space="preserve">小規模・部門レベルの手軽な自動化にはPower</w:t>
      </w:r>
      <w:r>
        <w:rPr>
          <w:b/>
          <w:bCs/>
        </w:rPr>
        <w:t xml:space="preserve"> </w:t>
      </w:r>
      <w:r>
        <w:rPr>
          <w:rFonts w:hint="eastAsia"/>
          <w:b/>
          <w:bCs/>
        </w:rPr>
        <w:t xml:space="preserve">Automate、企業全体や複数システムに跨る本格的な統合にはLogic</w:t>
      </w:r>
      <w:r>
        <w:rPr>
          <w:b/>
          <w:bCs/>
        </w:rPr>
        <w:t xml:space="preserve"> Apps</w:t>
      </w:r>
      <w:r>
        <w:rPr>
          <w:rFonts w:hint="eastAsia"/>
        </w:rPr>
        <w:t xml:space="preserve">という使い分けが一般的です。</w:t>
      </w:r>
      <w:hyperlink r:id="rId40">
        <w:r>
          <w:rPr>
            <w:rStyle w:val="Hyperlink"/>
          </w:rPr>
          <w:t xml:space="preserve">[14]</w:t>
        </w:r>
      </w:hyperlink>
    </w:p>
    <w:bookmarkEnd w:id="41"/>
    <w:bookmarkEnd w:id="42"/>
    <w:bookmarkStart w:id="44" w:name="スケーラビリティ"/>
    <w:p>
      <w:pPr>
        <w:pStyle w:val="Heading2"/>
      </w:pPr>
      <w:r>
        <w:t xml:space="preserve">スケーラビリティ</w:t>
      </w:r>
    </w:p>
    <w:p>
      <w:pPr>
        <w:pStyle w:val="FirstParagraph"/>
      </w:pPr>
      <w:r>
        <w:t xml:space="preserve">Azure Logic Appsは</w:t>
      </w:r>
      <w:r>
        <w:rPr>
          <w:rFonts w:hint="eastAsia"/>
          <w:b/>
          <w:bCs/>
        </w:rPr>
        <w:t xml:space="preserve">サーバーレス基盤</w:t>
      </w:r>
      <w:r>
        <w:rPr>
          <w:rFonts w:hint="eastAsia"/>
        </w:rPr>
        <w:t xml:space="preserve">上に構築されており、高いスケーラビリティと可用性を備えています。ロジックアプリの実行ホストはAzureにより完全マネージドされており、ワークフローの実行負荷に応じて</w:t>
      </w:r>
      <w:r>
        <w:rPr>
          <w:rFonts w:hint="eastAsia"/>
          <w:b/>
          <w:bCs/>
        </w:rPr>
        <w:t xml:space="preserve">自動でスケールアウト</w:t>
      </w:r>
      <w:r>
        <w:t xml:space="preserve">します。</w:t>
      </w:r>
      <w:hyperlink r:id="rId43">
        <w:r>
          <w:rPr>
            <w:rStyle w:val="Hyperlink"/>
          </w:rPr>
          <w:t xml:space="preserve">[15]</w:t>
        </w:r>
      </w:hyperlink>
      <w:r>
        <w:rPr>
          <w:rFonts w:hint="eastAsia"/>
        </w:rPr>
        <w:t xml:space="preserve">そのため開発者や運用者が個別にサーバーを準備したりスケーリングを調整したりする必要はありません。特に従量課金プラン（マルチテナント環境）で作成したLogic</w:t>
      </w:r>
      <w:r>
        <w:t xml:space="preserve"> </w:t>
      </w:r>
      <w:r>
        <w:rPr>
          <w:rFonts w:hint="eastAsia"/>
        </w:rPr>
        <w:t xml:space="preserve">Appsでは、利用した実行数やコネクタ操作数に応じて課金され、裏側ではAzureが必要なリソースを動的に確保して処理を捌いてくれます。結果として、突発的にワークフロー実行が増えた場合でも自動で拡張し、逆にアイドル時にはリソースを消費しない</w:t>
      </w:r>
      <w:r>
        <w:rPr>
          <w:rFonts w:hint="eastAsia"/>
          <w:b/>
          <w:bCs/>
        </w:rPr>
        <w:t xml:space="preserve">効率的かつ弾力的なスケーリング</w:t>
      </w:r>
      <w:r>
        <w:rPr>
          <w:rFonts w:hint="eastAsia"/>
        </w:rPr>
        <w:t xml:space="preserve">が可能です</w:t>
      </w:r>
      <w:hyperlink r:id="rId43">
        <w:r>
          <w:rPr>
            <w:rStyle w:val="Hyperlink"/>
          </w:rPr>
          <w:t xml:space="preserve">[15]</w:t>
        </w:r>
      </w:hyperlink>
      <w:r>
        <w:t xml:space="preserve">。</w:t>
      </w:r>
    </w:p>
    <w:p>
      <w:pPr>
        <w:pStyle w:val="BodyText"/>
      </w:pPr>
      <w:r>
        <w:rPr>
          <w:rFonts w:hint="eastAsia"/>
        </w:rPr>
        <w:t xml:space="preserve">一方で、Logic</w:t>
      </w:r>
      <w:r>
        <w:t xml:space="preserve"> Appsの</w:t>
      </w:r>
      <w:r>
        <w:rPr>
          <w:rFonts w:hint="eastAsia"/>
          <w:b/>
          <w:bCs/>
        </w:rPr>
        <w:t xml:space="preserve">Standardプラン（シングルテナント）</w:t>
      </w:r>
      <w:r>
        <w:rPr>
          <w:rFonts w:hint="eastAsia"/>
        </w:rPr>
        <w:t xml:space="preserve">を利用すれば、AzureのApp</w:t>
      </w:r>
      <w:r>
        <w:t xml:space="preserve"> </w:t>
      </w:r>
      <w:r>
        <w:rPr>
          <w:rFonts w:hint="eastAsia"/>
        </w:rPr>
        <w:t xml:space="preserve">Service環境上やArc対応クラスター上でロジックアプリをホストできます。この場合は自社で用意した固定リソース上で実行するため</w:t>
      </w:r>
      <w:r>
        <w:rPr>
          <w:rFonts w:hint="eastAsia"/>
          <w:b/>
          <w:bCs/>
        </w:rPr>
        <w:t xml:space="preserve">厳密なリソース制御</w:t>
      </w:r>
      <w:r>
        <w:rPr>
          <w:rFonts w:hint="eastAsia"/>
        </w:rPr>
        <w:t xml:space="preserve">が可能ですが、必要に応じてAzure</w:t>
      </w:r>
      <w:r>
        <w:t xml:space="preserve"> </w:t>
      </w:r>
      <w:r>
        <w:rPr>
          <w:rFonts w:hint="eastAsia"/>
        </w:rPr>
        <w:t xml:space="preserve">Functionsのオートスケール機能やKubernetesの自動スケール（KEDA）等を活用して水平方向の拡張も構成できます。いずれにせよ、Azure</w:t>
      </w:r>
      <w:r>
        <w:t xml:space="preserve"> Logic Appsは</w:t>
      </w:r>
      <w:r>
        <w:rPr>
          <w:rFonts w:hint="eastAsia"/>
          <w:b/>
          <w:bCs/>
        </w:rPr>
        <w:t xml:space="preserve">高い負荷にも耐えうるスケーラビリティ</w:t>
      </w:r>
      <w:r>
        <w:rPr>
          <w:rFonts w:hint="eastAsia"/>
        </w:rPr>
        <w:t xml:space="preserve">を持ち、企業規模の大量トランザクション処理や並列実行にも対応できる設計となっています。</w:t>
      </w:r>
    </w:p>
    <w:bookmarkEnd w:id="44"/>
    <w:bookmarkStart w:id="51" w:name="セキュリティ"/>
    <w:p>
      <w:pPr>
        <w:pStyle w:val="Heading2"/>
      </w:pPr>
      <w:r>
        <w:t xml:space="preserve">セキュリティ</w:t>
      </w:r>
    </w:p>
    <w:p>
      <w:pPr>
        <w:pStyle w:val="FirstParagraph"/>
      </w:pPr>
      <w:r>
        <w:t xml:space="preserve">Azure Logic Appsは</w:t>
      </w:r>
      <w:r>
        <w:rPr>
          <w:rFonts w:hint="eastAsia"/>
          <w:b/>
          <w:bCs/>
        </w:rPr>
        <w:t xml:space="preserve">エンタープライズ向けのセキュリティ</w:t>
      </w:r>
      <w:r>
        <w:rPr>
          <w:rFonts w:hint="eastAsia"/>
        </w:rPr>
        <w:t xml:space="preserve">機能も充実しています。ワークフローで扱われるデータはAzure</w:t>
      </w:r>
      <w:r>
        <w:t xml:space="preserve"> </w:t>
      </w:r>
      <w:r>
        <w:rPr>
          <w:rFonts w:hint="eastAsia"/>
        </w:rPr>
        <w:t xml:space="preserve">Storageに保存されますが、自動的に</w:t>
      </w:r>
      <w:r>
        <w:rPr>
          <w:rFonts w:hint="eastAsia"/>
          <w:b/>
          <w:bCs/>
        </w:rPr>
        <w:t xml:space="preserve">保存データの暗号化</w:t>
      </w:r>
      <w:r>
        <w:rPr>
          <w:rFonts w:hint="eastAsia"/>
        </w:rPr>
        <w:t xml:space="preserve">（at-rest暗号化）が行われ、安全に保護されます</w:t>
      </w:r>
      <w:hyperlink r:id="rId45">
        <w:r>
          <w:rPr>
            <w:rStyle w:val="Hyperlink"/>
          </w:rPr>
          <w:t xml:space="preserve">[16]</w:t>
        </w:r>
      </w:hyperlink>
      <w:r>
        <w:rPr>
          <w:rFonts w:hint="eastAsia"/>
        </w:rPr>
        <w:t xml:space="preserve">。既定ではAzureによる管理キーで暗号化されていますが、必要に応じて独自のキー（Azure</w:t>
      </w:r>
      <w:r>
        <w:t xml:space="preserve"> Key </w:t>
      </w:r>
      <w:r>
        <w:rPr>
          <w:rFonts w:hint="eastAsia"/>
        </w:rPr>
        <w:t xml:space="preserve">Vault経由のカスタマーマネージドキー）を使用することも可能です。また、ワークフロー実行中やコネクタ経由で送受信されるデータも</w:t>
      </w:r>
      <w:r>
        <w:rPr>
          <w:rFonts w:hint="eastAsia"/>
          <w:b/>
          <w:bCs/>
        </w:rPr>
        <w:t xml:space="preserve">すべてTLSにより暗号化</w:t>
      </w:r>
      <w:r>
        <w:rPr>
          <w:rFonts w:hint="eastAsia"/>
        </w:rPr>
        <w:t xml:space="preserve">されており、転送中の機密データが傍受されるリスクに対処しています</w:t>
      </w:r>
      <w:hyperlink r:id="rId46">
        <w:r>
          <w:rPr>
            <w:rStyle w:val="Hyperlink"/>
          </w:rPr>
          <w:t xml:space="preserve">[17]</w:t>
        </w:r>
      </w:hyperlink>
      <w:r>
        <w:t xml:space="preserve">。</w:t>
      </w:r>
    </w:p>
    <w:p>
      <w:pPr>
        <w:pStyle w:val="BodyText"/>
      </w:pPr>
      <w:r>
        <w:rPr>
          <w:rFonts w:hint="eastAsia"/>
        </w:rPr>
        <w:t xml:space="preserve">アクセス制御の面でも、Azureの</w:t>
      </w:r>
      <w:r>
        <w:rPr>
          <w:rFonts w:hint="eastAsia"/>
          <w:b/>
          <w:bCs/>
        </w:rPr>
        <w:t xml:space="preserve">RBAC（ロールベースアクセス制御）</w:t>
      </w:r>
      <w:r>
        <w:rPr>
          <w:rFonts w:hint="eastAsia"/>
        </w:rPr>
        <w:t xml:space="preserve">と統合されており、誰がロジックアプリを閲覧・編集・実行できるか細かく権限設定ができます。たとえば組み込みの</w:t>
      </w:r>
      <w:r>
        <w:rPr>
          <w:b/>
          <w:bCs/>
        </w:rPr>
        <w:t xml:space="preserve">「Logic </w:t>
      </w:r>
      <w:r>
        <w:rPr>
          <w:rFonts w:hint="eastAsia"/>
          <w:b/>
          <w:bCs/>
        </w:rPr>
        <w:t xml:space="preserve">App共同作成者」ロール</w:t>
      </w:r>
      <w:r>
        <w:rPr>
          <w:rFonts w:hint="eastAsia"/>
        </w:rPr>
        <w:t xml:space="preserve">や「閲覧者」「オペレーター」ロールなどを使用して、開発担当者と運用担当者で許可範囲を分けることが可能です。</w:t>
      </w:r>
      <w:hyperlink r:id="rId47">
        <w:r>
          <w:rPr>
            <w:rStyle w:val="Hyperlink"/>
          </w:rPr>
          <w:t xml:space="preserve">[18]</w:t>
        </w:r>
      </w:hyperlink>
      <w:hyperlink r:id="rId48">
        <w:r>
          <w:rPr>
            <w:rStyle w:val="Hyperlink"/>
          </w:rPr>
          <w:t xml:space="preserve">[19]</w:t>
        </w:r>
      </w:hyperlink>
      <w:r>
        <w:rPr>
          <w:rFonts w:hint="eastAsia"/>
        </w:rPr>
        <w:t xml:space="preserve">さらに、HTTPリクエストでトリガーを起動するタイプのLogic</w:t>
      </w:r>
      <w:r>
        <w:t xml:space="preserve"> </w:t>
      </w:r>
      <w:r>
        <w:rPr>
          <w:rFonts w:hint="eastAsia"/>
        </w:rPr>
        <w:t xml:space="preserve">Appsでは、受信エンドポイントに対するIPアドレス制限や認証キーの付与も設定でき、</w:t>
      </w:r>
      <w:r>
        <w:rPr>
          <w:rFonts w:hint="eastAsia"/>
          <w:b/>
          <w:bCs/>
        </w:rPr>
        <w:t xml:space="preserve">不正な呼び出しをブロック</w:t>
      </w:r>
      <w:r>
        <w:t xml:space="preserve">することもできます</w:t>
      </w:r>
      <w:hyperlink r:id="rId49">
        <w:r>
          <w:rPr>
            <w:rStyle w:val="Hyperlink"/>
          </w:rPr>
          <w:t xml:space="preserve">[20]</w:t>
        </w:r>
      </w:hyperlink>
      <w:r>
        <w:rPr>
          <w:rFonts w:hint="eastAsia"/>
        </w:rPr>
        <w:t xml:space="preserve">。加えて、特定のコネクタ利用を組織全体で禁止するポリシー設定や、実行履歴に含まれる機密データをマスキング（秘匿化）する機能も提供されています。</w:t>
      </w:r>
    </w:p>
    <w:p>
      <w:pPr>
        <w:pStyle w:val="BodyText"/>
      </w:pPr>
      <w:r>
        <w:rPr>
          <w:rFonts w:hint="eastAsia"/>
        </w:rPr>
        <w:t xml:space="preserve">ネットワークセキュリティの観点では、Logic</w:t>
      </w:r>
      <w:r>
        <w:t xml:space="preserve"> Apps </w:t>
      </w:r>
      <w:r>
        <w:rPr>
          <w:rFonts w:hint="eastAsia"/>
        </w:rPr>
        <w:t xml:space="preserve">(Standard)を使用することで</w:t>
      </w:r>
      <w:r>
        <w:rPr>
          <w:rFonts w:hint="eastAsia"/>
          <w:b/>
          <w:bCs/>
        </w:rPr>
        <w:t xml:space="preserve">仮想ネットワーク（VNet）内にワークフローを配置</w:t>
      </w:r>
      <w:r>
        <w:rPr>
          <w:rFonts w:hint="eastAsia"/>
        </w:rPr>
        <w:t xml:space="preserve">し、Azureサービスへのアクセスをプライベートエンドポイント経由に限定することができます。これによりLogic</w:t>
      </w:r>
      <w:r>
        <w:t xml:space="preserve"> </w:t>
      </w:r>
      <w:r>
        <w:rPr>
          <w:rFonts w:hint="eastAsia"/>
        </w:rPr>
        <w:t xml:space="preserve">Appsがインターネットを経由せずにバックエンドのサービスと通信でき、データ漏洩のリスクを抑えることができます。また、オンプレミス環境のシステムと安全に連携する際には</w:t>
      </w:r>
      <w:r>
        <w:rPr>
          <w:b/>
          <w:bCs/>
        </w:rPr>
        <w:t xml:space="preserve">オンプレミスデータゲートウェイ</w:t>
      </w:r>
      <w:r>
        <w:rPr>
          <w:rFonts w:hint="eastAsia"/>
        </w:rPr>
        <w:t xml:space="preserve">を利用できます。ゲートウェイは自社ネットワーク内に配置するエージェントで、オンプレミスのデータ（例:</w:t>
      </w:r>
      <w:r>
        <w:t xml:space="preserve"> </w:t>
      </w:r>
      <w:r>
        <w:rPr>
          <w:rFonts w:hint="eastAsia"/>
        </w:rPr>
        <w:t xml:space="preserve">SQLサーバーやファイルサーバーなど）をAzure</w:t>
      </w:r>
      <w:r>
        <w:t xml:space="preserve"> Logic </w:t>
      </w:r>
      <w:r>
        <w:rPr>
          <w:rFonts w:hint="eastAsia"/>
        </w:rPr>
        <w:t xml:space="preserve">Appsのコネクタと連携させるために、</w:t>
      </w:r>
      <w:r>
        <w:rPr>
          <w:b/>
          <w:bCs/>
        </w:rPr>
        <w:t xml:space="preserve">Azure Service </w:t>
      </w:r>
      <w:r>
        <w:rPr>
          <w:rFonts w:hint="eastAsia"/>
          <w:b/>
          <w:bCs/>
        </w:rPr>
        <w:t xml:space="preserve">Bus経由の暗号化チャネル</w:t>
      </w:r>
      <w:r>
        <w:rPr>
          <w:rFonts w:hint="eastAsia"/>
        </w:rPr>
        <w:t xml:space="preserve">でデータを中継します</w:t>
      </w:r>
      <w:hyperlink r:id="rId50">
        <w:r>
          <w:rPr>
            <w:rStyle w:val="Hyperlink"/>
          </w:rPr>
          <w:t xml:space="preserve">[21]</w:t>
        </w:r>
      </w:hyperlink>
      <w:r>
        <w:rPr>
          <w:rFonts w:hint="eastAsia"/>
        </w:rPr>
        <w:t xml:space="preserve">。これによりファイアウォール内のデータソースとも安全に双方向通信が可能です。総じて、Azure</w:t>
      </w:r>
      <w:r>
        <w:t xml:space="preserve"> Logic </w:t>
      </w:r>
      <w:r>
        <w:rPr>
          <w:rFonts w:hint="eastAsia"/>
        </w:rPr>
        <w:t xml:space="preserve">Appsは暗号化・認証・ネットワーク隔離など多層のセキュリティ対策が施されたプラットフォームであり、企業のセキュリティ要件やコンプライアンス基準にも対応できるよう設計されています。</w:t>
      </w:r>
    </w:p>
    <w:bookmarkEnd w:id="51"/>
    <w:bookmarkStart w:id="55" w:name="クラウドおよびハイブリッド構成への対応"/>
    <w:p>
      <w:pPr>
        <w:pStyle w:val="Heading2"/>
      </w:pPr>
      <w:r>
        <w:rPr>
          <w:rFonts w:hint="eastAsia"/>
        </w:rPr>
        <w:t xml:space="preserve">クラウドおよびハイブリッド構成への対応</w:t>
      </w:r>
    </w:p>
    <w:p>
      <w:pPr>
        <w:pStyle w:val="FirstParagraph"/>
      </w:pPr>
      <w:r>
        <w:t xml:space="preserve">Azure Logic Appsは</w:t>
      </w:r>
      <w:r>
        <w:rPr>
          <w:rFonts w:hint="eastAsia"/>
          <w:b/>
          <w:bCs/>
        </w:rPr>
        <w:t xml:space="preserve">クラウド環境でもオンプレミス環境でも</w:t>
      </w:r>
      <w:r>
        <w:rPr>
          <w:rFonts w:hint="eastAsia"/>
        </w:rPr>
        <w:t xml:space="preserve">柔軟に利用できるよう設計されています。通常はAzure上のマルチテナント環境でサーバーレス実行されますが、</w:t>
      </w:r>
      <w:r>
        <w:rPr>
          <w:rFonts w:hint="eastAsia"/>
          <w:b/>
          <w:bCs/>
        </w:rPr>
        <w:t xml:space="preserve">シングルテナント版（Logic</w:t>
      </w:r>
      <w:r>
        <w:rPr>
          <w:b/>
          <w:bCs/>
        </w:rPr>
        <w:t xml:space="preserve"> Apps </w:t>
      </w:r>
      <w:r>
        <w:rPr>
          <w:rFonts w:hint="eastAsia"/>
          <w:b/>
          <w:bCs/>
        </w:rPr>
        <w:t xml:space="preserve">Standard）</w:t>
      </w:r>
      <w:r>
        <w:rPr>
          <w:rFonts w:hint="eastAsia"/>
        </w:rPr>
        <w:t xml:space="preserve">を使うことで専用環境にデプロイすることも可能です。シングルテナント版ではAzureのApp</w:t>
      </w:r>
      <w:r>
        <w:t xml:space="preserve"> </w:t>
      </w:r>
      <w:r>
        <w:rPr>
          <w:rFonts w:hint="eastAsia"/>
        </w:rPr>
        <w:t xml:space="preserve">Service上でロジックアプリをホストしたり、App</w:t>
      </w:r>
      <w:r>
        <w:t xml:space="preserve"> Service Environment </w:t>
      </w:r>
      <w:r>
        <w:rPr>
          <w:rFonts w:hint="eastAsia"/>
        </w:rPr>
        <w:t xml:space="preserve">(ASE)上にデプロイして</w:t>
      </w:r>
      <w:r>
        <w:rPr>
          <w:rFonts w:hint="eastAsia"/>
          <w:b/>
          <w:bCs/>
        </w:rPr>
        <w:t xml:space="preserve">仮想ネットワーク内に隔離</w:t>
      </w:r>
      <w:r>
        <w:rPr>
          <w:rFonts w:hint="eastAsia"/>
        </w:rPr>
        <w:t xml:space="preserve">するといった構成もサポートされます。これにより、たとえば社内システムと同じVNet内にLogic</w:t>
      </w:r>
      <w:r>
        <w:t xml:space="preserve"> </w:t>
      </w:r>
      <w:r>
        <w:rPr>
          <w:rFonts w:hint="eastAsia"/>
        </w:rPr>
        <w:t xml:space="preserve">Appsを配置し、直接そのシステムへ安全にアクセスすることができます。</w:t>
      </w:r>
    </w:p>
    <w:p>
      <w:pPr>
        <w:pStyle w:val="BodyText"/>
      </w:pPr>
      <w:r>
        <w:t xml:space="preserve">さらに</w:t>
      </w:r>
      <w:r>
        <w:rPr>
          <w:rFonts w:hint="eastAsia"/>
          <w:b/>
          <w:bCs/>
        </w:rPr>
        <w:t xml:space="preserve">ハイブリッド環境</w:t>
      </w:r>
      <w:r>
        <w:t xml:space="preserve">でLogic </w:t>
      </w:r>
      <w:r>
        <w:rPr>
          <w:rFonts w:hint="eastAsia"/>
        </w:rPr>
        <w:t xml:space="preserve">Appsを実行できるオプションも提供されています。Azure</w:t>
      </w:r>
      <w:r>
        <w:t xml:space="preserve"> </w:t>
      </w:r>
      <w:r>
        <w:rPr>
          <w:rFonts w:hint="eastAsia"/>
        </w:rPr>
        <w:t xml:space="preserve">Arc対応のKubernetesクラスター上でLogic</w:t>
      </w:r>
      <w:r>
        <w:t xml:space="preserve"> </w:t>
      </w:r>
      <w:r>
        <w:rPr>
          <w:rFonts w:hint="eastAsia"/>
        </w:rPr>
        <w:t xml:space="preserve">Appsランタイムを動かす「</w:t>
      </w:r>
      <w:r>
        <w:rPr>
          <w:b/>
          <w:bCs/>
        </w:rPr>
        <w:t xml:space="preserve">Logic Apps (Standard) のハイブリッドデプロイ</w:t>
      </w:r>
      <w:r>
        <w:rPr>
          <w:rFonts w:hint="eastAsia"/>
        </w:rPr>
        <w:t xml:space="preserve">」機能を使えば、オンプレミスのデータセンターや他クラウド上に構築したKubernetes上でロジックアプリのワークフローをホストできます。このハイブリッド展開モデルでは、ロジックアプリのランタイムがAzure</w:t>
      </w:r>
      <w:r>
        <w:t xml:space="preserve"> </w:t>
      </w:r>
      <w:r>
        <w:rPr>
          <w:rFonts w:hint="eastAsia"/>
        </w:rPr>
        <w:t xml:space="preserve">Arc経由でAzureに接続されつつ、ワークフロー自体は手元のインフラ上で実行されます。これにより、レイテンシの低減やデータ所在地の要件遵守など、</w:t>
      </w:r>
      <w:r>
        <w:rPr>
          <w:rFonts w:hint="eastAsia"/>
          <w:b/>
          <w:bCs/>
        </w:rPr>
        <w:t xml:space="preserve">オンプレミス実行のメリット</w:t>
      </w:r>
      <w:r>
        <w:rPr>
          <w:rFonts w:hint="eastAsia"/>
        </w:rPr>
        <w:t xml:space="preserve">を享受しながらAzure</w:t>
      </w:r>
      <w:r>
        <w:t xml:space="preserve"> Logic </w:t>
      </w:r>
      <w:r>
        <w:rPr>
          <w:rFonts w:hint="eastAsia"/>
        </w:rPr>
        <w:t xml:space="preserve">Appsの利便性を活用できます。例えば一時的にインターネット接続が切れるような部分接続環境でも、接続復旧後に処理を同期する仕組みが備わっており、オンプレミス主体の環境であってもLogic</w:t>
      </w:r>
      <w:r>
        <w:t xml:space="preserve"> </w:t>
      </w:r>
      <w:r>
        <w:rPr>
          <w:rFonts w:hint="eastAsia"/>
        </w:rPr>
        <w:t xml:space="preserve">Appsのワークフロー実行を安定させることができます</w:t>
      </w:r>
      <w:hyperlink r:id="rId52">
        <w:r>
          <w:rPr>
            <w:rStyle w:val="Hyperlink"/>
          </w:rPr>
          <w:t xml:space="preserve">[22]</w:t>
        </w:r>
      </w:hyperlink>
      <w:hyperlink r:id="rId53">
        <w:r>
          <w:rPr>
            <w:rStyle w:val="Hyperlink"/>
          </w:rPr>
          <w:t xml:space="preserve">[23]</w:t>
        </w:r>
      </w:hyperlink>
      <w:r>
        <w:t xml:space="preserve">。</w:t>
      </w:r>
    </w:p>
    <w:p>
      <w:pPr>
        <w:pStyle w:val="BodyText"/>
      </w:pPr>
      <w:r>
        <w:rPr>
          <w:rFonts w:hint="eastAsia"/>
        </w:rPr>
        <w:t xml:space="preserve">加えて、Azure</w:t>
      </w:r>
      <w:r>
        <w:t xml:space="preserve"> Logic </w:t>
      </w:r>
      <w:r>
        <w:rPr>
          <w:rFonts w:hint="eastAsia"/>
        </w:rPr>
        <w:t xml:space="preserve">Apps自体はクラウド上のサービスですが、前述のオンプレミスデータゲートウェイを用いることで</w:t>
      </w:r>
      <w:r>
        <w:rPr>
          <w:rFonts w:hint="eastAsia"/>
          <w:b/>
          <w:bCs/>
        </w:rPr>
        <w:t xml:space="preserve">クラウドからオンプレミス資源へのアクセス</w:t>
      </w:r>
      <w:r>
        <w:rPr>
          <w:rFonts w:hint="eastAsia"/>
        </w:rPr>
        <w:t xml:space="preserve">も容易に実現できます。</w:t>
      </w:r>
      <w:hyperlink r:id="rId50">
        <w:r>
          <w:rPr>
            <w:rStyle w:val="Hyperlink"/>
          </w:rPr>
          <w:t xml:space="preserve">[21]</w:t>
        </w:r>
      </w:hyperlink>
      <w:r>
        <w:rPr>
          <w:rFonts w:hint="eastAsia"/>
        </w:rPr>
        <w:t xml:space="preserve">実際、Logic</w:t>
      </w:r>
      <w:r>
        <w:t xml:space="preserve"> </w:t>
      </w:r>
      <w:r>
        <w:rPr>
          <w:rFonts w:hint="eastAsia"/>
        </w:rPr>
        <w:t xml:space="preserve">Appsの多くのコネクタ（SQLやファイル、SAP等）はオンプレミスゲートウェイ経由での接続モードをサポートしており、オンプレミスのシステムとクラウド上のLogic</w:t>
      </w:r>
      <w:r>
        <w:t xml:space="preserve"> </w:t>
      </w:r>
      <w:r>
        <w:rPr>
          <w:rFonts w:hint="eastAsia"/>
        </w:rPr>
        <w:t xml:space="preserve">Apps間の</w:t>
      </w:r>
      <w:r>
        <w:rPr>
          <w:rFonts w:hint="eastAsia"/>
          <w:b/>
          <w:bCs/>
        </w:rPr>
        <w:t xml:space="preserve">ハイブリッド連携</w:t>
      </w:r>
      <w:r>
        <w:rPr>
          <w:rFonts w:hint="eastAsia"/>
        </w:rPr>
        <w:t xml:space="preserve">をシームレスに構築できます</w:t>
      </w:r>
      <w:hyperlink r:id="rId50">
        <w:r>
          <w:rPr>
            <w:rStyle w:val="Hyperlink"/>
          </w:rPr>
          <w:t xml:space="preserve">[21]</w:t>
        </w:r>
      </w:hyperlink>
      <w:r>
        <w:t xml:space="preserve">。このようにAzure Logic </w:t>
      </w:r>
      <w:r>
        <w:rPr>
          <w:rFonts w:hint="eastAsia"/>
        </w:rPr>
        <w:t xml:space="preserve">Appsは、完全クラウド型のソリューションとしても、またハイブリッド統合基盤の一部としても利用可能であり、企業のクラウド戦略やシステム構成に応じて</w:t>
      </w:r>
      <w:r>
        <w:rPr>
          <w:rFonts w:hint="eastAsia"/>
          <w:b/>
          <w:bCs/>
        </w:rPr>
        <w:t xml:space="preserve">柔軟にデプロイ形態を選択</w:t>
      </w:r>
      <w:r>
        <w:rPr>
          <w:rFonts w:hint="eastAsia"/>
        </w:rPr>
        <w:t xml:space="preserve">できるのが大きな特長です。</w:t>
      </w:r>
      <w:hyperlink r:id="rId54">
        <w:r>
          <w:rPr>
            <w:rStyle w:val="Hyperlink"/>
          </w:rPr>
          <w:t xml:space="preserve">[24]</w:t>
        </w:r>
      </w:hyperlink>
    </w:p>
    <w:bookmarkEnd w:id="55"/>
    <w:bookmarkStart w:id="56" w:name="最新の動向と補足情報"/>
    <w:p>
      <w:pPr>
        <w:pStyle w:val="Heading2"/>
      </w:pPr>
      <w:r>
        <w:rPr>
          <w:rFonts w:hint="eastAsia"/>
        </w:rPr>
        <w:t xml:space="preserve">最新の動向と補足情報</w:t>
      </w:r>
    </w:p>
    <w:p>
      <w:pPr>
        <w:pStyle w:val="FirstParagraph"/>
      </w:pPr>
      <w:r>
        <w:t xml:space="preserve">Azure Logic </w:t>
      </w:r>
      <w:r>
        <w:rPr>
          <w:rFonts w:hint="eastAsia"/>
        </w:rPr>
        <w:t xml:space="preserve">Appsは登場以来継続的に機能拡張が行われており、</w:t>
      </w:r>
      <w:r>
        <w:rPr>
          <w:rFonts w:hint="eastAsia"/>
          <w:b/>
          <w:bCs/>
        </w:rPr>
        <w:t xml:space="preserve">コネクタの追加</w:t>
      </w:r>
      <w:r>
        <w:t xml:space="preserve">や</w:t>
      </w:r>
      <w:r>
        <w:rPr>
          <w:rFonts w:hint="eastAsia"/>
          <w:b/>
          <w:bCs/>
        </w:rPr>
        <w:t xml:space="preserve">プラットフォーム強化</w:t>
      </w:r>
      <w:r>
        <w:rPr>
          <w:rFonts w:hint="eastAsia"/>
        </w:rPr>
        <w:t xml:space="preserve">が進んでいます。2025年時点で利用可能なコネクタは1,400種類以上にのぼり、今もなお増え続けています</w:t>
      </w:r>
      <w:hyperlink r:id="rId28">
        <w:r>
          <w:rPr>
            <w:rStyle w:val="Hyperlink"/>
          </w:rPr>
          <w:t xml:space="preserve">[6]</w:t>
        </w:r>
      </w:hyperlink>
      <w:r>
        <w:rPr>
          <w:rFonts w:hint="eastAsia"/>
        </w:rPr>
        <w:t xml:space="preserve">。近年ではLogic</w:t>
      </w:r>
      <w:r>
        <w:t xml:space="preserve"> Apps </w:t>
      </w:r>
      <w:r>
        <w:rPr>
          <w:rFonts w:hint="eastAsia"/>
        </w:rPr>
        <w:t xml:space="preserve">Standardの登場により、Logic</w:t>
      </w:r>
      <w:r>
        <w:t xml:space="preserve"> </w:t>
      </w:r>
      <w:r>
        <w:rPr>
          <w:rFonts w:hint="eastAsia"/>
        </w:rPr>
        <w:t xml:space="preserve">Appsをコンテナ化して任意の環境に展開できるようになったほか、Azure</w:t>
      </w:r>
      <w:r>
        <w:t xml:space="preserve"> </w:t>
      </w:r>
      <w:r>
        <w:rPr>
          <w:rFonts w:hint="eastAsia"/>
        </w:rPr>
        <w:t xml:space="preserve">Arcを介したオンプレミス実行や部分接続環境での運用も可能になりました。またAzure</w:t>
      </w:r>
      <w:r>
        <w:t xml:space="preserve"> </w:t>
      </w:r>
      <w:r>
        <w:rPr>
          <w:rFonts w:hint="eastAsia"/>
        </w:rPr>
        <w:t xml:space="preserve">OpenAIサービスなどAI系サービスとの連携コネクタも充実しつつあり、AIを組み込んだワークフロー構築も容易になっています。MicrosoftはPower</w:t>
      </w:r>
      <w:r>
        <w:t xml:space="preserve"> </w:t>
      </w:r>
      <w:r>
        <w:rPr>
          <w:rFonts w:hint="eastAsia"/>
        </w:rPr>
        <w:t xml:space="preserve">Automateとの統合も強化しており、Power</w:t>
      </w:r>
      <w:r>
        <w:t xml:space="preserve"> PlatformからLogic </w:t>
      </w:r>
      <w:r>
        <w:rPr>
          <w:rFonts w:hint="eastAsia"/>
        </w:rPr>
        <w:t xml:space="preserve">Appsの機能を呼び出したり、その逆も可能になるなど、エコシステムとしての一体感も高まっています</w:t>
      </w:r>
      <w:hyperlink r:id="rId37">
        <w:r>
          <w:rPr>
            <w:rStyle w:val="Hyperlink"/>
          </w:rPr>
          <w:t xml:space="preserve">[12]</w:t>
        </w:r>
      </w:hyperlink>
      <w:r>
        <w:rPr>
          <w:rFonts w:hint="eastAsia"/>
        </w:rPr>
        <w:t xml:space="preserve">。最新情報についてはMicrosoftの公式ドキュメントやAzure更新情報を参照するとよいでしょう。Azure</w:t>
      </w:r>
      <w:r>
        <w:t xml:space="preserve"> Logic </w:t>
      </w:r>
      <w:r>
        <w:rPr>
          <w:rFonts w:hint="eastAsia"/>
        </w:rPr>
        <w:t xml:space="preserve">Appsを活用することで、コードを書かずに多様なサービスをつなぐ</w:t>
      </w:r>
      <w:r>
        <w:rPr>
          <w:rFonts w:hint="eastAsia"/>
          <w:b/>
          <w:bCs/>
        </w:rPr>
        <w:t xml:space="preserve">効率的な自動化</w:t>
      </w:r>
      <w:r>
        <w:t xml:space="preserve">と、クラウドネイティブな</w:t>
      </w:r>
      <w:r>
        <w:rPr>
          <w:rFonts w:hint="eastAsia"/>
          <w:b/>
          <w:bCs/>
        </w:rPr>
        <w:t xml:space="preserve">スケーラブル統合基盤</w:t>
      </w:r>
      <w:r>
        <w:rPr>
          <w:rFonts w:hint="eastAsia"/>
        </w:rPr>
        <w:t xml:space="preserve">を手に入れることができます。各企業のシナリオに合わせ、最適な形でこのサービスを利用してみてください。</w:t>
      </w:r>
    </w:p>
    <w:bookmarkEnd w:id="56"/>
    <w:bookmarkEnd w:id="57"/>
    <w:bookmarkEnd w:id="58"/>
    <w:p>
      <w:r>
        <w:pict>
          <v:rect style="width:0;height:1.5pt" o:hralign="center" o:hrstd="t" o:hr="t"/>
        </w:pict>
      </w:r>
    </w:p>
    <w:bookmarkStart w:id="6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7">
        <w:r>
          <w:rPr>
            <w:rStyle w:val="Hyperlink"/>
          </w:rPr>
          <w:t xml:space="preserve">[5]</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hyperlink r:id="rId31">
        <w:r>
          <w:rPr>
            <w:rStyle w:val="Hyperlink"/>
          </w:rPr>
          <w:t xml:space="preserve">[8]</w:t>
        </w:r>
      </w:hyperlink>
      <w:r>
        <w:t xml:space="preserve"> </w:t>
      </w:r>
      <w:hyperlink r:id="rId43">
        <w:r>
          <w:rPr>
            <w:rStyle w:val="Hyperlink"/>
          </w:rPr>
          <w:t xml:space="preserve">[15]</w:t>
        </w:r>
      </w:hyperlink>
      <w:r>
        <w:t xml:space="preserve"> </w:t>
      </w:r>
      <w:hyperlink r:id="rId54">
        <w:r>
          <w:rPr>
            <w:rStyle w:val="Hyperlink"/>
          </w:rPr>
          <w:t xml:space="preserve">[24]</w:t>
        </w:r>
      </w:hyperlink>
      <w:r>
        <w:t xml:space="preserve"> </w:t>
      </w:r>
      <w:r>
        <w:rPr>
          <w:rFonts w:hint="eastAsia"/>
        </w:rPr>
        <w:t xml:space="preserve">概要</w:t>
      </w:r>
      <w:r>
        <w:t xml:space="preserve"> - Azure Logic Apps | Microsoft Learn</w:t>
      </w:r>
    </w:p>
    <w:p>
      <w:pPr>
        <w:pStyle w:val="BodyText"/>
      </w:pPr>
      <w:hyperlink r:id="rId59">
        <w:r>
          <w:rPr>
            <w:rStyle w:val="Hyperlink"/>
          </w:rPr>
          <w:t xml:space="preserve">https://learn.microsoft.com/ja-jp/azure/logic-apps/logic-apps-overview</w:t>
        </w:r>
      </w:hyperlink>
    </w:p>
    <w:p>
      <w:pPr>
        <w:pStyle w:val="BodyText"/>
      </w:pPr>
      <w:hyperlink r:id="rId34">
        <w:r>
          <w:rPr>
            <w:rStyle w:val="Hyperlink"/>
          </w:rPr>
          <w:t xml:space="preserve">[9]</w:t>
        </w:r>
      </w:hyperlink>
      <w:r>
        <w:t xml:space="preserve"> </w:t>
      </w:r>
      <w:hyperlink r:id="rId35">
        <w:r>
          <w:rPr>
            <w:rStyle w:val="Hyperlink"/>
          </w:rPr>
          <w:t xml:space="preserve">[10]</w:t>
        </w:r>
      </w:hyperlink>
      <w:r>
        <w:t xml:space="preserve"> </w:t>
      </w:r>
      <w:hyperlink r:id="rId36">
        <w:r>
          <w:rPr>
            <w:rStyle w:val="Hyperlink"/>
          </w:rPr>
          <w:t xml:space="preserve">[11]</w:t>
        </w:r>
      </w:hyperlink>
      <w:r>
        <w:t xml:space="preserve"> </w:t>
      </w:r>
      <w:hyperlink r:id="rId39">
        <w:r>
          <w:rPr>
            <w:rStyle w:val="Hyperlink"/>
          </w:rPr>
          <w:t xml:space="preserve">[13]</w:t>
        </w:r>
      </w:hyperlink>
      <w:r>
        <w:t xml:space="preserve"> </w:t>
      </w:r>
      <w:hyperlink r:id="rId40">
        <w:r>
          <w:rPr>
            <w:rStyle w:val="Hyperlink"/>
          </w:rPr>
          <w:t xml:space="preserve">[14]</w:t>
        </w:r>
      </w:hyperlink>
      <w:r>
        <w:t xml:space="preserve"> </w:t>
      </w:r>
      <w:r>
        <w:t xml:space="preserve">Azure </w:t>
      </w:r>
      <w:r>
        <w:rPr>
          <w:rFonts w:hint="eastAsia"/>
        </w:rPr>
        <w:t xml:space="preserve">における統合と自動化のプラットフォームの選択</w:t>
      </w:r>
      <w:r>
        <w:t xml:space="preserve"> | Microsoft Learn</w:t>
      </w:r>
    </w:p>
    <w:p>
      <w:pPr>
        <w:pStyle w:val="BodyText"/>
      </w:pPr>
      <w:hyperlink r:id="rId60">
        <w:r>
          <w:rPr>
            <w:rStyle w:val="Hyperlink"/>
          </w:rPr>
          <w:t xml:space="preserve">https://learn.microsoft.com/ja-jp/azure/azure-functions/functions-compare-logic-apps-ms-flow-webjobs</w:t>
        </w:r>
      </w:hyperlink>
    </w:p>
    <w:p>
      <w:pPr>
        <w:pStyle w:val="BodyText"/>
      </w:pPr>
      <w:hyperlink r:id="rId37">
        <w:r>
          <w:rPr>
            <w:rStyle w:val="Hyperlink"/>
          </w:rPr>
          <w:t xml:space="preserve">[12]</w:t>
        </w:r>
      </w:hyperlink>
      <w:r>
        <w:t xml:space="preserve"> </w:t>
      </w:r>
      <w:r>
        <w:t xml:space="preserve">Integration and automation platform options in Azure | Microsoft Learn</w:t>
      </w:r>
    </w:p>
    <w:p>
      <w:pPr>
        <w:pStyle w:val="BodyText"/>
      </w:pPr>
      <w:hyperlink r:id="rId61">
        <w:r>
          <w:rPr>
            <w:rStyle w:val="Hyperlink"/>
          </w:rPr>
          <w:t xml:space="preserve">https://learn.microsoft.com/en-us/azure/azure-functions/functions-compare-logic-apps-ms-flow-webjobs</w:t>
        </w:r>
      </w:hyperlink>
    </w:p>
    <w:p>
      <w:pPr>
        <w:pStyle w:val="BodyText"/>
      </w:pPr>
      <w:hyperlink r:id="rId45">
        <w:r>
          <w:rPr>
            <w:rStyle w:val="Hyperlink"/>
          </w:rPr>
          <w:t xml:space="preserve">[16]</w:t>
        </w:r>
      </w:hyperlink>
      <w:r>
        <w:t xml:space="preserve"> </w:t>
      </w:r>
      <w:hyperlink r:id="rId46">
        <w:r>
          <w:rPr>
            <w:rStyle w:val="Hyperlink"/>
          </w:rPr>
          <w:t xml:space="preserve">[17]</w:t>
        </w:r>
      </w:hyperlink>
      <w:r>
        <w:t xml:space="preserve"> </w:t>
      </w:r>
      <w:hyperlink r:id="rId47">
        <w:r>
          <w:rPr>
            <w:rStyle w:val="Hyperlink"/>
          </w:rPr>
          <w:t xml:space="preserve">[18]</w:t>
        </w:r>
      </w:hyperlink>
      <w:r>
        <w:t xml:space="preserve"> </w:t>
      </w:r>
      <w:hyperlink r:id="rId48">
        <w:r>
          <w:rPr>
            <w:rStyle w:val="Hyperlink"/>
          </w:rPr>
          <w:t xml:space="preserve">[19]</w:t>
        </w:r>
      </w:hyperlink>
      <w:r>
        <w:t xml:space="preserve"> </w:t>
      </w:r>
      <w:hyperlink r:id="rId49">
        <w:r>
          <w:rPr>
            <w:rStyle w:val="Hyperlink"/>
          </w:rPr>
          <w:t xml:space="preserve">[20]</w:t>
        </w:r>
      </w:hyperlink>
      <w:r>
        <w:t xml:space="preserve"> </w:t>
      </w:r>
      <w:hyperlink r:id="rId50">
        <w:r>
          <w:rPr>
            <w:rStyle w:val="Hyperlink"/>
          </w:rPr>
          <w:t xml:space="preserve">[21]</w:t>
        </w:r>
      </w:hyperlink>
      <w:r>
        <w:t xml:space="preserve"> </w:t>
      </w:r>
      <w:r>
        <w:rPr>
          <w:rFonts w:hint="eastAsia"/>
        </w:rPr>
        <w:t xml:space="preserve">ワークフロー内のアクセスとデータをセキュリティで保護する</w:t>
      </w:r>
      <w:r>
        <w:t xml:space="preserve"> - Azure Logic Apps | Microsoft Learn</w:t>
      </w:r>
    </w:p>
    <w:p>
      <w:pPr>
        <w:pStyle w:val="BodyText"/>
      </w:pPr>
      <w:hyperlink r:id="rId62">
        <w:r>
          <w:rPr>
            <w:rStyle w:val="Hyperlink"/>
          </w:rPr>
          <w:t xml:space="preserve">https://learn.microsoft.com/ja-jp/azure/logic-apps/logic-apps-securing-a-logic-app</w:t>
        </w:r>
      </w:hyperlink>
    </w:p>
    <w:p>
      <w:pPr>
        <w:pStyle w:val="BodyText"/>
      </w:pPr>
      <w:hyperlink r:id="rId52">
        <w:r>
          <w:rPr>
            <w:rStyle w:val="Hyperlink"/>
          </w:rPr>
          <w:t xml:space="preserve">[22]</w:t>
        </w:r>
      </w:hyperlink>
      <w:r>
        <w:t xml:space="preserve"> </w:t>
      </w:r>
      <w:hyperlink r:id="rId53">
        <w:r>
          <w:rPr>
            <w:rStyle w:val="Hyperlink"/>
          </w:rPr>
          <w:t xml:space="preserve">[23]</w:t>
        </w:r>
      </w:hyperlink>
      <w:r>
        <w:t xml:space="preserve"> </w:t>
      </w:r>
      <w:r>
        <w:t xml:space="preserve">Set up your own infrastructure for Standard logic app workflows - Azure Logic Apps | Microsoft Learn</w:t>
      </w:r>
    </w:p>
    <w:p>
      <w:pPr>
        <w:pStyle w:val="BodyText"/>
      </w:pPr>
      <w:hyperlink r:id="rId63">
        <w:r>
          <w:rPr>
            <w:rStyle w:val="Hyperlink"/>
          </w:rPr>
          <w:t xml:space="preserve">https://learn.microsoft.com/en-us/azure/logic-apps/set-up-standard-workflows-hybrid-deployment-requirements</w:t>
        </w:r>
      </w:hyperlink>
    </w:p>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learn.microsoft.com/en-us/azure/azure-functions/functions-compare-logic-apps-ms-flow-webjobs" TargetMode="External" /><Relationship Type="http://schemas.openxmlformats.org/officeDocument/2006/relationships/hyperlink" Id="rId37" Target="https://learn.microsoft.com/en-us/azure/azure-functions/functions-compare-logic-apps-ms-flow-webjobs#:~:text=match%20at%20L223%20A%20Power,integrates%20with%20Azure%20Logic%20Apps" TargetMode="External" /><Relationship Type="http://schemas.openxmlformats.org/officeDocument/2006/relationships/hyperlink" Id="rId63" Target="https://learn.microsoft.com/en-us/azure/logic-apps/set-up-standard-workflows-hybrid-deployment-requirements" TargetMode="External" /><Relationship Type="http://schemas.openxmlformats.org/officeDocument/2006/relationships/hyperlink" Id="rId52" Target="https://learn.microsoft.com/en-us/azure/logic-apps/set-up-standard-workflows-hybrid-deployment-requirements#:~:text=Sometimes%20you%20have%20to%20set,best%20environment%20for%20your%20workflows" TargetMode="External" /><Relationship Type="http://schemas.openxmlformats.org/officeDocument/2006/relationships/hyperlink" Id="rId53" Target="https://learn.microsoft.com/en-us/azure/logic-apps/set-up-standard-workflows-hybrid-deployment-requirements#:~:text=Standard%20logic%20app%20workflows%20with,need%20to%20have%20internet%20connectivity" TargetMode="External" /><Relationship Type="http://schemas.openxmlformats.org/officeDocument/2006/relationships/hyperlink" Id="rId60" Target="https://learn.microsoft.com/ja-jp/azure/azure-functions/functions-compare-logic-apps-ms-flow-webjobs" TargetMode="External" /><Relationship Type="http://schemas.openxmlformats.org/officeDocument/2006/relationships/hyperlink" Id="rId34" Target="https://learn.microsoft.com/ja-jp/azure/azure-functions/functions-compare-logic-apps-ms-flow-webjobs#:~:text=%E3%81%93%E3%82%8C%E3%82%89%E3%81%AE%20Azure%20%E3%82%B5%E3%83%BC%E3%83%93%E3%82%B9%E3%82%92%E4%BD%BF%E7%94%A8%E3%81%99%E3%82%8B%E3%81%A8%E3%80%81%E3%82%B5%E3%83%BC%E3%83%90%E3%83%BC%E3%83%AC%E3%82%B9%20%E3%83%AF%E3%83%BC%E3%82%AF%E3%83%AD%E3%83%BC%E3%83%89%E3%82%92%E6%A7%8B%E7%AF%89%E3%81%97%E3%81%A6%E5%AE%9F%E8%A1%8C%E3%81%A7%E3%81%8D%E3%81%BE%E3%81%99%E3%80%82%20Azure,%E3%81%A8%E5%91%BC%E3%81%B0%E3%82%8C%E3%81%BE%E3%81%99%29%20%E3%81%AE%E3%82%B3%E3%83%AC%E3%82%AF%E3%82%B7%E3%83%A7%E3%83%B3%E3%81%A7%E3%81%99%E3%80%82%20%E3%81%9F%E3%81%A8%E3%81%88%E3%81%B0%E6%B3%A8%E6%96%87%E3%81%AE%E3%83%90%E3%83%83%E3%83%81%E3%82%92%E5%87%A6%E7%90%86%E3%81%99%E3%82%8B%E3%81%AE%E3%81%A7%E3%81%82%E3%82%8C%E3%81%B0%E3%80%81%E5%A4%9A%E6%95%B0%E3%81%AE%E9%96%A2%E6%95%B0%E3%81%AE%E3%82%A4%E3%83%B3%E3%82%B9%E3%82%BF%E3%83%B3%E3%82%B9%E3%82%92%E4%B8%A6%E5%88%97%E3%81%AB%E5%AE%9F%E8%A1%8C" TargetMode="External" /><Relationship Type="http://schemas.openxmlformats.org/officeDocument/2006/relationships/hyperlink" Id="rId40" Target="https://learn.microsoft.com/ja-jp/azure/azure-functions/functions-compare-logic-apps-ms-flow-webjobs#:~:text=%E3%81%93%E3%82%8C%E3%82%89%E3%81%AE%E3%82%B5%E3%83%BC%E3%83%93%E3%82%B9%E3%81%AF%E3%81%A9%E3%81%A1%E3%82%89%E3%82%82%E3%80%81%E8%87%AA%E5%8B%95%E5%8C%96%E3%81%95%E3%82%8C%E3%81%9F%E3%83%AF%E3%83%BC%E3%82%AF%E3%83%95%E3%83%AD%E3%83%BC%E3%82%92%E6%A7%8B%E7%AF%89%E3%81%97%E3%81%A6%E5%AE%9F%E8%A1%8C%E3%81%A7%E3%81%8D%E3%82%8B%20,%E3%81%8A%E3%82%88%E3%81%B3%E3%82%A8%E3%83%B3%E3%82%BF%E3%83%BC%E3%83%97%E3%83%A9%E3%82%A4%E3%82%BA%20%E3%82%A2%E3%83%97%E3%83%AA%E3%82%B1%E3%83%BC%E3%82%B7%E3%83%A7%E3%83%B3%E3%81%A8%E7%B5%B1%E5%90%88%E3%81%95%E3%82%8C%E3%81%BE%E3%81%99%E3%80%82%20%E3%81%A9%E3%81%A1%E3%82%89%E3%82%82%E5%90%8C%E6%A7%98%E3%81%AE%E3%83%AF%E3%83%BC%E3%82%AF%E3%83%95%E3%83%AD%E3%83%BC%20%E3%83%87%E3%82%B6%E3%82%A4%E3%83%8A%E3%83%BC%E3%82%92%E6%8F%90%E4%BE%9B%E3%81%97%E3%81%A6%E3%81%8A%E3%82%8A%E3%80%81%E3%82%B3%E3%83%8D%E3%82%AF%E3%82%BF%E3%81%AB%E3%81%AF%E4%B8%80%E9%83%A8%E9%87%8D%E8%A4%87%E3%81%8C%E3%81%82%E3%82%8B%E3%82%82%E3%81%AE%E3%81%AE%E3%80%81%E5%90%84%E3%83%97%E3%83%A9%E3%83%83%E3%83%88%E3%83%95%E3%82%A9%E3%83%BC%E3%83%A0%E3%81%AB%E3%81%AF%E7%8B%AC%E8%87%AA%E3%81%AE%E3%82%B3%E3%83%8D%E3%82%AF%E3%82%BF%E3%82%82%E7%94%A8%E6%84%8F%E3%81%95%E3%82%8C%E3%81%A6%E3%81%84%E3%81%BE%E3%81%99%E3%80%82" TargetMode="External" /><Relationship Type="http://schemas.openxmlformats.org/officeDocument/2006/relationships/hyperlink" Id="rId36" Target="https://learn.microsoft.com/ja-jp/azure/azure-functions/functions-compare-logic-apps-ms-flow-webjobs#:~:text=%E6%8E%A5%E7%B6%9A%20,14%20%E3%83%88%E3%83%AA%E3%82%AC%E3%83%BC%E3%81%A8%E3%82%A2%E3%82%AF%E3%82%B7%E3%83%A7%E3%83%B3%E3%82%92%E5%82%99%E3%81%88%E3%81%9F%201%2C400" TargetMode="External" /><Relationship Type="http://schemas.openxmlformats.org/officeDocument/2006/relationships/hyperlink" Id="rId35" Target="https://learn.microsoft.com/ja-jp/azure/azure-functions/functions-compare-logic-apps-ms-flow-webjobs#:~:text=Azure%20Functions%20%E3%81%A7%E3%81%AF%E3%80%81%E3%82%B3%E3%83%BC%E3%83%89%E3%82%92%E8%A8%98%E8%BF%B0%E3%81%97%E3%81%9F%E3%82%8A%20Durable%20Functions,%E3%81%AE%E5%A0%B4%E5%90%88%E3%81%AF%E3%80%81%E3%83%93%E3%82%B8%E3%83%A5%E3%82%A2%E3%83%AB%20%E3%83%87%E3%82%B6%E3%82%A4%E3%83%8A%E3%83%BC%E3%82%92%E4%BD%BF%E7%94%A8%E3%81%99%E3%82%8B%E3%81%8B%E3%80%81Azure%20Resource%20Manager%20%E3%83%86%E3%83%B3%E3%83%97%E3%83%AC%E3%83%BC%E3%83%88%E3%82%92%E7%B7%A8%E9%9B%86%E3%81%97%E3%81%A6%E3%82%AA%E3%83%BC%E3%82%B1%E3%82%B9%E3%83%88%E3%83%AC%E3%83%BC%E3%82%B7%E3%83%A7%E3%83%B3%E3%82%92%E4%BD%9C%E6%88%90%E3%81%97%E3%81%BE%E3%81%99%E3%80%82" TargetMode="External" /><Relationship Type="http://schemas.openxmlformats.org/officeDocument/2006/relationships/hyperlink" Id="rId39" Target="https://learn.microsoft.com/ja-jp/azure/azure-functions/functions-compare-logic-apps-ms-flow-webjobs#:~:text=Power%20Automate%20%E3%82%92%E4%BD%BF%E7%94%A8%E3%81%99%E3%82%8B%E3%81%A8%E3%80%81%E3%83%93%E3%82%B8%E3%83%8D%E3%82%B9%20%E3%83%A6%E3%83%BC%E3%82%B6%E3%83%BC%E3%80%81%E3%82%AA%E3%83%95%E3%82%A3%E3%82%B9%E3%81%AE%E5%BE%93%E6%A5%AD%E5%93%A1%E3%80%81%E5%B8%82%E6%B0%91%E9%96%8B%E7%99%BA%E8%80%85%E3%81%8C%E3%80%81IT%20%E9%83%A8%E9%96%80%E3%82%84%E9%96%8B%E7%99%BA%E8%80%85%E3%81%A8%E9%80%A3%E6%90%BA%E3%81%97%E3%81%9F%E3%82%8A%E3%80%81%E3%82%B3%E3%83%BC%E3%83%89%E3%82%92%E8%A8%98%E8%BF%B0%E3%81%97%E3%81%9F%E3%82%8A%E3%81%99%E3%82%8B%E3%81%93%E3%81%A8%E3%81%AA%E3%81%8F%E3%80%81%E3%82%B7%E3%83%B3%E3%83%97%E3%83%AB%E3%81%AA%E7%B5%B1%E5%90%88%E3%82%92%E6%A7%8B%E7%AF%89%E3%81%A7%E3%81%8D%E3%81%BE%E3%81%99%E3%80%82,DevOps%20%E3%81%A8%E3%81%AE%E3%82%A8%E3%83%B3%E3%82%BF%E3%83%BC%E3%83%97%E3%83%A9%E3%82%A4%E3%82%BA%20%E3%83%AC%E3%83%99%E3%83%AB%E3%81%AE%E5%AF%BE%E8%A9%B1%E3%82%92%E5%BF%85%E8%A6%81%E3%81%A8%E3%81%99%E3%82%8B%E3%82%B7%E3%83%8A%E3%83%AA%E3%82%AA%E3%81%AA%E3%81%A9%E3%81%8C%E3%81%82%E3%82%8A%E3%81%BE%E3%81%99%E3%80%82%20%E3%83%93%E3%82%B8%E3%83%8D%E3%82%B9%20%E3%83%AF%E3%83%BC%E3%82%AF%E3%83%95%E3%83%AD%E3%83%BC%E3%81%8C%E3%80%81%E6%99%82%E9%96%93%E3%81%AE%E7%B5%8C%E9%81%8E%E3%81%A8%E3%81%A8%E3%82%82%E3%81%AB%E5%8D%98%E7%B4%94%E3%81%AA%E3%82%82%E3%81%AE%E3%81%8B%E3%82%89%E5%AE%8C%E5%85%A8%E3%81%AA%E3%82%82%E3%81%AE%E3%81%B8%E3%81%A8%E7%99%BA%E5%B1%95%E3%81%99%E3%82%8B%E5%8F%AF%E8%83%BD%E6%80%A7%E3%82%82%E3%81%82%E3%82%8A%E3%81%BE%E3%81%99%E3%80%82" TargetMode="External" /><Relationship Type="http://schemas.openxmlformats.org/officeDocument/2006/relationships/hyperlink" Id="rId59" Target="https://learn.microsoft.com/ja-jp/azure/logic-apps/logic-apps-overview" TargetMode="External" /><Relationship Type="http://schemas.openxmlformats.org/officeDocument/2006/relationships/hyperlink" Id="rId29" Target="https://learn.microsoft.com/ja-jp/azure/logic-apps/logic-apps-overview#:~:text=%E3%82%B7%E3%82%B9%E3%83%86%E3%83%A0%E3%81%AA%E3%81%A9%E3%81%AE%E3%82%B5%E3%83%BC%E3%83%93%E3%82%B9%E3%82%92%E4%BD%BF%E7%94%A8%E3%81%97%E3%81%A6%E4%BD%9C%E6%88%90%E3%81%95%E3%82%8C%E3%81%9F%E3%83%AA%E3%82%BD%E3%83%BC%E3%82%B9%E3%81%AB%E3%82%A2%E3%82%AF%E3%82%BB%E3%82%B9%E3%81%97%E3%81%A6%E6%93%8D%E4%BD%9C%E3%81%99%E3%82%8B%E3%81%AB%E3%81%AF%E3%80%81%E3%83%9E%E3%83%8D%E3%83%BC%E3%82%B8%E3%83%89%20%E3%82%B3%E3%83%8D%E3%82%AF%E3%82%BF%E6%93%8D%E4%BD%9C%E3%82%92%E4%BD%BF%E7%94%A8%E3%81%A7%E3%81%8D%E3%81%BE%E3%81%99%E3%80%82%20%E3%81%93%E3%82%8C%E3%82%89%E3%81%AE%E6%93%8D%E4%BD%9C%E3%81%AF%E3%80%81%E3%82%B0%E3%83%AD%E3%83%BC%E3%83%90%E3%83%AB%E3%81%AA%E3%83%9E%E3%83%AB%E3%83%81%E3%83%86%E3%83%8A%E3%83%B3%E3%83%88%20Azure%20%E3%81%A7%E3%83%9B%E3%82%B9%E3%83%88%E3%81%95%E3%82%8C%E3%80%81%E5%AE%9F%E8%A1%8C%E3%81%95%E3%82%8C%E3%81%BE%E3%81%99%E3%80%82,1%2C400%20%E4%BB%A5%E4%B8%8A%E3%81%AE%E3%82%B3%E3%83%8D%E3%82%AF%E3%82%BF%E3%81%8B%E3%82%89%E9%81%B8%E6%8A%9E%E3%81%A7%E3%81%8D%E3%81%BE%E3%81%99%E3%80%82%E6%AC%A1%E3%81%AB%E4%BE%8B%E3%82%92%E7%A4%BA%E3%81%97%E3%81%BE%E3%81%99" TargetMode="External" /><Relationship Type="http://schemas.openxmlformats.org/officeDocument/2006/relationships/hyperlink" Id="rId54" Target="https://learn.microsoft.com/ja-jp/azure/logic-apps/logic-apps-overview#:~:text=%E3%83%91%E3%82%BF%E3%83%BC%E3%83%B3%E3%82%84%E3%83%97%E3%83%AD%E3%82%BB%E3%82%B9%E3%81%AB%E3%82%88%E3%81%A3%E3%81%A6%E3%81%AF%E3%80%81%E8%AA%AC%E6%98%8E%E3%81%AF%E7%B0%A1%E5%8D%98%E3%81%A7%E3%82%82%E3%82%B3%E3%83%BC%E3%83%89%E3%81%A7%E5%AE%9F%E8%A3%85%E3%81%99%E3%82%8B%E3%81%AE%E3%81%AF%E5%9B%B0%E9%9B%A3%E3%81%AA%E3%81%93%E3%81%A8%E3%82%82%E3%81%82%E3%82%8A%E3%81%BE%E3%81%99%E3%80%82%20Azure%20Logic%20Apps%20%E3%81%AF%E3%80%81%E3%82%AF%E3%83%A9%E3%82%A6%E3%83%89%E3%80%81%E3%82%AA%E3%83%B3%E3%83%97%E3%83%AC%E3%83%9F%E3%82%B9%E3%80%81%E3%83%8F%E3%82%A4%E3%83%96%E3%83%AA%E3%83%83%E3%83%89%E7%92%B0%E5%A2%83%E3%81%AE%E7%95%B0%E7%A8%AE%E3%82%B7%E3%82%B9%E3%83%86%E3%83%A0%E3%82%92%E3%82%B7%E3%83%BC%E3%83%A0%E3%83%AC%E3%82%B9%E3%81%AB%E6%8E%A5%E7%B6%9A%E3%81%99%E3%82%8B%E3%81%AE%E3%81%AB%E5%BD%B9%E7%AB%8B%E3%81%A1%E3%81%BE%E3%81%99%E3%80%82,%E3%82%84%E3%82%B7%E3%82%B9%E3%83%86%E3%83%A0%E3%81%AE%E3%83%A1%E3%83%83%E3%82%BB%E3%83%BC%E3%82%B8%E3%83%B3%E3%82%B0%E3%82%92%E4%B8%80%E5%85%83%E5%8C%96%E3%81%97%E3%81%9F%E3%82%8A%E3%81%A7%E3%81%8D%E3%81%BE%E3%81%99%E3%80%82%20Azure%20Logic%20Apps%20%E3%81%AF%E3%80%81%E3%81%93%E3%82%8C%E3%82%89%E3%81%AE%E3%82%B7%E3%83%8A%E3%83%AA%E3%82%AA%E3%81%AB%E5%AF%BE%E5%BF%9C%E3%81%99%E3%82%8B%E5%86%8D%E5%88%A9%E7%94%A8%E5%8F%AF%E8%83%BD%E3%81%8B%E3%81%A4%E5%86%8D%E6%A7%8B%E6%88%90%E5%8F%AF%E8%83%BD%E3%81%AA%E3%82%BD%E3%83%AA%E3%83%A5%E3%83%BC%E3%82%B7%E3%83%A7%E3%83%B3%E3%82%92%E6%8F%90%E4%BE%9B%E3%81%99%E3%82%8B%E3%81%9F%E3%82%81%E3%81%AE%E3%80%81%E9%AB%98%E9%80%9F%E3%81%A7%E4%BF%A1%E9%A0%BC%E6%80%A7%E3%81%AE%E9%AB%98%E3%81%84%E4%B8%80%E8%B2%AB%E3%81%97%E3%81%9F%E6%96%B9%E6%B3%95%E3%82%92%E6%8F%90%E4%BE%9B%E3%81%97%E3%81%BE%E3%81%99%E3%80%82" TargetMode="External" /><Relationship Type="http://schemas.openxmlformats.org/officeDocument/2006/relationships/hyperlink" Id="rId43" Target="https://learn.microsoft.com/ja-jp/azure/logic-apps/logic-apps-overview#:~:text=%E3%83%97%E3%83%A9%E3%83%83%E3%83%88%E3%83%95%E3%82%A9%E3%83%BC%E3%83%A0%E3%81%AF%E3%80%81%E3%83%8B%E3%83%BC%E3%82%BA%E3%81%AB%E5%90%88%E3%82%8F%E3%81%9B%E3%81%A6%E8%87%AA%E5%8B%95%E7%9A%84%E3%81%AB%E3%82%B9%E3%82%B1%E3%83%BC%E3%83%AA%E3%83%B3%E3%82%B0%E3%81%97%E3%81%BE%E3%81%99%E3%80%82%E3%81%BE%E3%81%9F%E3%80%81%E7%B5%B1%E5%90%88%E3%82%92%E8%BF%85%E9%80%9F%E5%8C%96%E3%81%99%E3%82%8B%E3%81%BB%E3%81%8B%E3%80%81%E3%82%B3%E3%83%BC%E3%83%89%E3%82%92%E3%81%BB%E3%81%A8%E3%82%93%E3%81%A9%E3%81%BE%E3%81%9F%E3%81%AF%E3%81%BE%E3%81%A3%E3%81%9F%E3%81%8F%E8%A8%98%E8%BF%B0%E3%81%9B%E3%81%9A%E3%81%AB%E5%A0%85%E7%89%A2%E3%81%AA%E3%82%AF%E3%83%A9%E3%82%A6%E3%83%89%20%E3%82%A2%E3%83%97%E3%83%AA%E3%82%92%E6%A7%8B%E7%AF%89%E3%81%99%E3%82%8B%E3%81%AE%E3%81%AB%E5%BD%B9%E7%AB%8B%E3%81%A1%E3%81%BE%E3%81%99%E3%80%82" TargetMode="External" /><Relationship Type="http://schemas.openxmlformats.org/officeDocument/2006/relationships/hyperlink" Id="rId27" Target="https://learn.microsoft.com/ja-jp/azure/logic-apps/logic-apps-overview#:~:text=%E3%83%AD%E3%82%B8%E3%83%83%E3%82%AF%20%E3%82%A2%E3%83%97%E3%83%AA%20%E3%83%AF%E3%83%BC%E3%82%AF%E3%83%95%E3%83%AD%E3%83%BC%E3%81%AF%E3%80%81%E5%B8%B8%E3%81%AB%E5%8D%98%E4%B8%80%E3%81%AE%E3%83%88%E3%83%AA%E3%82%AC%E3%83%BC%E3%81%A7%E9%96%8B%E5%A7%8B%E3%81%95%E3%82%8C%E3%81%BE%E3%81%99%E3%80%82%20%E3%83%88%E3%83%AA%E3%82%AC%E3%83%BC%E3%81%AF%E3%80%81%E6%9D%A1%E4%BB%B6%E3%81%8C%E6%BA%80%E3%81%9F%E3%81%95%E3%82%8C%E3%81%9F%E3%81%A8%E3%81%8D%E3%80%81%E3%81%9F%E3%81%A8%E3%81%88%E3%81%B0%E7%89%B9%E5%AE%9A%E3%81%AE%E3%82%A4%E3%83%99%E3%83%B3%E3%83%88%E3%81%8C%E7%99%BA%E7%94%9F%E3%81%97%E3%81%9F%E3%81%A8%E3%81%8D%E3%82%84%E7%89%B9%E5%AE%9A%E3%81%AE%E6%9D%A1%E4%BB%B6%E3%82%92%E3%83%87%E3%83%BC%E3%82%BF%E3%81%8C%E6%BA%80%E3%81%9F%E3%81%97%E3%81%9F%E3%81%A8%E3%81%8D%E3%81%AB%E8%B5%B7%E5%8B%95%E3%81%97%E3%81%BE%E3%81%99%E3%80%82%20%E5%A4%9A%E3%81%8F%E3%81%AE%E3%83%88%E3%83%AA%E3%82%AC%E3%83%BC%E3%81%AB%E3%81%AF%E3%80%81%E3%83%AF%E3%83%BC%E3%82%AF%E3%83%95%E3%83%AD%E3%83%BC%E3%81%AE%E5%AE%9F%E8%A1%8C%E9%A0%BB%E5%BA%A6%E3%82%92%E5%88%B6%E5%BE%A1%E3%81%99%E3%82%8B%E3%82%B9%E3%82%B1%E3%82%B8%E3%83%A5%E3%83%BC%E3%83%AA%E3%83%B3%E3%82%B0%E6%A9%9F%E8%83%BD%E3%81%8C%E5%90%AB%E3%81%BE%E3%82%8C%E3%81%A6%E3%81%84%E3%81%BE%E3%81%99%E3%80%82,%E3%83%AF%E3%83%BC%E3%82%AF%E3%83%95%E3%83%AD%E3%83%BC%E5%86%85%E3%82%92%E9%80%9A%E9%81%8E%E3%81%99%E3%82%8B%E3%83%87%E3%83%BC%E3%82%BF%E3%82%92%E5%8A%A0%E5%B7%A5%E3%80%81%E5%87%A6%E7%90%86%E3%80%81%E5%A4%89%E6%8F%9B%E3%81%99%E3%82%8B%E6%93%8D%E4%BD%9C%E3%82%84%E3%80%81%E3%83%AF%E3%83%BC%E3%82%AF%E3%83%95%E3%83%AD%E3%83%BC%E3%82%92%E6%AC%A1%E3%81%AE%E3%82%B9%E3%83%86%E3%83%83%E3%83%97%E3%81%AB%E9%80%B2%E3%82%81%E3%82%8B%E6%93%8D%E4%BD%9C%29%20%E3%81%8C%E5%AE%9F%E8%A1%8C%E3%81%95%E3%82%8C%E3%81%BE%E3%81%99%E3%80%82" TargetMode="External" /><Relationship Type="http://schemas.openxmlformats.org/officeDocument/2006/relationships/hyperlink" Id="rId24" Target="https://learn.microsoft.com/ja-jp/azure/logic-apps/logic-apps-overview#:~:text=%E6%AC%A1%E3%81%AE%E4%BE%8B%E3%81%AF%E3%80%81Azure%20Logic%20Apps%20%E3%82%B5%E3%83%BC%E3%83%93%E3%82%B9%E3%82%92%E4%BD%BF%E7%94%A8%E3%81%97%E3%81%A6%E8%87%AA%E5%8B%95%E5%8C%96%E3%81%A7%E3%81%8D%E3%82%8B%E3%82%BF%E3%82%B9%E3%82%AF%E3%80%81%E3%83%93%E3%82%B8%E3%83%8D%E3%82%B9%20%E3%83%97%E3%83%AD%E3%82%BB%E3%82%B9%E3%80%81%E3%83%AF%E3%83%BC%E3%82%AF%E3%83%AD%E3%83%BC%E3%83%89%E3%81%AE%E4%B8%80%E9%83%A8%E3%81%AB%E3%81%99%E3%81%8E%E3%81%BE%E3%81%9B%E3%82%93%3A" TargetMode="External" /><Relationship Type="http://schemas.openxmlformats.org/officeDocument/2006/relationships/hyperlink" Id="rId25" Target="https://learn.microsoft.com/ja-jp/azure/logic-apps/logic-apps-overview#:~:text=,%E3%82%BD%E3%83%BC%E3%82%B7%E3%83%A3%E3%83%AB%20%E3%83%A1%E3%83%87%E3%82%A3%E3%82%A2%E3%81%AE%E3%82%A2%E3%82%AF%E3%83%86%E3%82%A3%E3%83%93%E3%83%86%E3%82%A3%E3%82%92%E7%9B%A3%E8%A6%96%E3%81%97%E3%81%9F%E3%82%8A%E3%80%81%E3%81%9D%E3%81%AE%E3%82%BB%E3%83%B3%E3%83%81%E3%83%A1%E3%83%B3%E3%83%88%E3%82%92%E5%88%86%E6%9E%90%E3%81%97%E3%81%9F%E3%82%8A%E3%80%81%E7%A2%BA%E8%AA%8D%E3%81%8C%E5%BF%85%E8%A6%81%E3%81%AA%E9%A0%85%E7%9B%AE%E3%81%AB%E3%81%A4%E3%81%84%E3%81%A6%E3%82%A2%E3%83%A9%E3%83%BC%E3%83%88%E3%82%84%E3%82%BF%E3%82%B9%E3%82%AF%E3%82%92%E4%BD%9C%E6%88%90%E3%81%97%E3%81%9F%E3%82%8A%E3%81%99%E3%82%8B%E3%80%82" TargetMode="External" /><Relationship Type="http://schemas.openxmlformats.org/officeDocument/2006/relationships/hyperlink" Id="rId31" Target="https://learn.microsoft.com/ja-jp/azure/logic-apps/logic-apps-overview#:~:text=Azure%20Automation%20Runbooks%20%E3%81%AF%E3%80%81%E4%BB%AE%E6%83%B3%E3%83%9E%E3%82%B7%E3%83%B3%E3%81%AE%E5%86%8D%E8%B5%B7%E5%8B%95%E3%81%AA%E3%81%A9%E3%81%AE%E7%B0%A1%E5%8D%98%E3%81%AA%E4%BF%AE%E5%BE%A9%E3%81%AE%E3%81%9F%E3%82%81%E3%81%AE%E8%BB%BD%E9%87%8F%E3%81%A7%E3%82%B3%E3%82%B9%E3%83%88%E5%8A%B9%E7%8E%87%E3%81%AE%E9%AB%98%E3%81%84%E3%82%BD%E3%83%AA%E3%83%A5%E3%83%BC%E3%82%B7%E3%83%A7%E3%83%B3%E3%82%92%E6%8F%90%E4%BE%9B%E3%81%97%E3%81%BE%E3%81%99%E3%80%82%20%E3%81%93%E3%82%8C%E3%81%AB%E5%AF%BE%E3%81%97%E3%80%81Azure,Logic%20Apps%20%E3%83%97%E3%83%A9%E3%83%83%E3%83%88%E3%83%95%E3%82%A9%E3%83%BC%E3%83%A0%E3%81%AF%E3%80%81%E8%A4%87%E6%95%B0%E3%81%AE%E3%82%B5%E3%83%BC%E3%83%93%E3%82%B9%E3%80%81%E3%82%B7%E3%82%B9%E3%83%86%E3%83%A0%E3%80%81%E3%82%A2%E3%83%97%E3%83%AA%E3%80%81%E3%83%87%E3%83%BC%E3%82%BF%E3%82%92%E6%89%B1%E3%81%86%E8%87%AA%E5%8B%95%E5%8C%96%E3%81%95%E3%82%8C%E3%81%9F%E3%83%AF%E3%83%BC%E3%82%AF%E3%83%95%E3%83%AD%E3%83%BC%E3%82%84%E3%82%AA%E3%83%BC%E3%82%B1%E3%82%B9%E3%83%88%E3%83%AC%E3%83%BC%E3%82%B7%E3%83%A7%E3%83%B3%E3%81%AB%E6%9C%80%E9%81%A9%E3%81%A7%E3%81%99%E3%80%82%20%E3%81%93%E3%82%8C%E3%82%89%E3%81%AE%E3%82%B7%E3%83%8A%E3%83%AA%E3%82%AA%E3%81%AB%E3%81%AF%E3%80%81%E3%82%AB%E3%82%B9%E3%82%BF%E3%83%A0%20%E3%82%B3%E3%83%BC%E3%83%89%E3%82%92%E5%AE%9F%E8%A1%8C%E3%81%99%E3%82%8B%E3%83%AF%E3%83%BC%E3%82%AF%E3%83%AD%E3%83%BC%E3%83%89%E3%82%84%E3%80%81%E3%83%AB%E3%83%BC%E3%83%97%E3%80%81%E5%88%86%E5%B2%90%E3%80%81%E6%9D%A1%E4%BB%B6%E3%81%AA%E3%81%A9%E3%81%AE%E5%88%B6%E5%BE%A1%E6%A7%8B%E9%80%A0%E3%82%92%E4%BD%BF%E7%94%A8%E3%81%99%E3%82%8B%E8%A4%87%E9%9B%91%E3%81%AA%E3%83%AD%E3%82%B8%E3%83%83%E3%82%AF%E3%81%8C%E5%BF%85%E8%A6%81%E3%81%AA%E3%83%AF%E3%83%BC%E3%82%AF%E3%83%AD%E3%83%BC%E3%83%89%E3%81%8C%E5%90%AB%E3%81%BE%E3%82%8C%E3%81%BE%E3%81%99%E3%80%82" TargetMode="External" /><Relationship Type="http://schemas.openxmlformats.org/officeDocument/2006/relationships/hyperlink" Id="rId22" Target="https://learn.microsoft.com/ja-jp/azure/logic-apps/logic-apps-overview#:~:text=Azure%20Logic%20Apps%20%E3%81%AB%E3%81%AF%E3%80%81%E3%82%AF%E3%83%A9%E3%82%A6%E3%83%89%E3%80%81%E3%82%AA%E3%83%B3%E3%83%97%E3%83%AC%E3%83%9F%E3%82%B9%E3%80%81%E3%81%BE%E3%81%9F%E3%81%AF%E3%83%8F%E3%82%A4%E3%83%96%E3%83%AA%E3%83%83%E3%83%89%E7%92%B0%E5%A2%83%E3%81%AB%E5%AD%98%E5%9C%A8%E3%81%99%E3%82%8B%E3%83%AC%E3%82%AC%E3%82%B7%E3%80%81%E3%83%A2%E3%83%80%E3%83%B3%E3%80%81%E6%9C%80%E5%85%88%E7%AB%AF%E3%81%AE%E3%82%B7%E3%82%B9%E3%83%86%E3%83%A0%E3%82%92%E6%93%8D%E4%BD%9C%E3%81%99%E3%82%8B%E3%81%9F%E3%82%81%E3%81%AE%E3%80%81%E3%83%AD%E3%83%BC%20%E3%82%B3%E3%83%BC%E3%83%89%E3%81%BE%E3%81%9F%E3%81%AF%E3%83%8E%E3%83%BC,LLM%29%20%E3%82%92%E5%90%AB%E3%82%81%E3%82%8B%E3%81%93%E3%81%A8%E3%81%A7%E3%80%81AI%20%E6%A9%9F%E8%83%BD%E3%82%92%E7%B5%84%E3%81%BF%E8%BE%BC%E3%82%80%E3%82%A4%E3%83%B3%E3%83%86%E3%83%AA%E3%82%B8%E3%82%A7%E3%83%B3%E3%83%88%E3%81%AA%E8%87%AA%E5%BE%8B%E5%9E%8B%E3%81%8A%E3%82%88%E3%81%B3%E4%BC%9A%E8%A9%B1%E5%9E%8B%E3%81%AE%E3%83%AF%E3%83%BC%E3%82%AF%E3%83%95%E3%83%AD%E3%83%BC%E3%82%92%E6%A7%8B%E7%AF%89%E3%81%99%E3%82%8B%E3%81%93%E3%81%A8%E3%82%82%E3%81%A7%E3%81%8D%E3%81%BE%E3%81%99%E3%80%82" TargetMode="External" /><Relationship Type="http://schemas.openxmlformats.org/officeDocument/2006/relationships/hyperlink" Id="rId21" Target="https://learn.microsoft.com/ja-jp/azure/logic-apps/logic-apps-overview#:~:text=Azure%20Logic%20Apps%20%E3%81%AF%E3%80%81%E4%BC%81%E6%A5%AD%E3%81%BE%E3%81%9F%E3%81%AF%E7%B5%84%E7%B9%94%E5%86%85%E3%81%AE%E3%82%BD%E3%83%95%E3%83%88%E3%82%A6%E3%82%A7%E3%82%A2%20%E3%82%A8%E3%82%B3%E3%82%B7%E3%82%B9%E3%83%86%E3%83%A0%E3%81%AE%E5%86%85%E5%A4%96%E3%81%A7%E8%87%AA%E5%8B%95%E5%8C%96%E3%81%95%E3%82%8C%E3%81%9F%E3%83%AF%E3%83%BC%E3%82%AF%E3%83%95%E3%83%AD%E3%83%BC%E3%82%92%E4%BD%9C%E6%88%90%E3%81%97%E3%81%A6%E5%AE%9F%E8%A1%8C%E3%81%A7%E3%81%8D%E3%82%8B%E3%82%AF%E3%83%A9%E3%82%A6%E3%83%89,%E3%83%97%E3%83%A9%E3%83%83%E3%83%88%E3%83%95%E3%82%A9%E3%83%BC%E3%83%A0%E3%81%A7%E3%81%99%E3%80%82%20%E3%81%93%E3%81%AE%E3%83%97%E3%83%A9%E3%83%83%E3%83%88%E3%83%95%E3%82%A9%E3%83%BC%E3%83%A0%E3%81%AB%E3%82%88%E3%82%8A%E3%80%81%E3%83%AF%E3%83%BC%E3%82%AF%E3%83%95%E3%83%AD%E3%83%BC%E3%81%8C%E3%82%B5%E3%83%BC%E3%83%93%E3%82%B9%E3%80%81%E3%82%B7%E3%82%B9%E3%83%86%E3%83%A0%E3%80%81%E3%82%A2%E3%83%97%E3%83%AA%E3%80%81%E3%83%87%E3%83%BC%E3%82%BF%20%E3%82%BD%E3%83%BC%E3%82%B9%E3%81%AA%E3%81%A9%E3%81%AE%E3%81%95%E3%81%BE%E3%81%96%E3%81%BE%E3%81%AA%E3%82%B3%E3%83%B3%E3%83%9D%E3%83%BC%E3%83%8D%E3%83%B3%E3%83%88%E3%81%AE%E3%83%AA%E3%82%BD%E3%83%BC%E3%82%B9%E3%81%AB%E6%8E%A5%E7%B6%9A%E3%81%97%E3%81%A6%E5%87%A6%E7%90%86%E3%81%99%E3%82%8B%E5%BF%85%E8%A6%81%E3%81%8C%E3%81%82%E3%82%8B%E5%A0%B4%E5%90%88%E3%81%AB%E3%80%81%E3%82%B3%E3%83%BC%E3%83%89%E3%82%92%E6%9B%B8%E3%81%8F%E5%BF%85%E8%A6%81%E6%80%A7%E3%81%8C%E5%A4%A7%E5%B9%85%E3%81%AB%E5%89%8A%E6%B8%9B%E3%81%BE%E3%81%9F%E3%81%AF%E6%8E%92%E9%99%A4%E3%81%95%E3%82%8C%E3%81%BE%E3%81%99%E3%80%82" TargetMode="External" /><Relationship Type="http://schemas.openxmlformats.org/officeDocument/2006/relationships/hyperlink" Id="rId28" Target="https://learn.microsoft.com/ja-jp/azure/logic-apps/logic-apps-overview#:~:text=Azure%20Logic%20Apps%20%E3%83%97%E3%83%A9%E3%83%83%E3%83%88%E3%83%95%E3%82%A9%E3%83%BC%E3%83%A0%E3%81%AB%E3%81%AF%E3%80%81%E3%83%AF%E3%83%BC%E3%82%AF%E3%83%95%E3%83%AD%E3%83%BC%E3%82%92%E3%81%95%E3%81%BE%E3%81%96%E3%81%BE%E3%81%AA%E3%82%B5%E3%83%BC%E3%83%93%E3%82%B9%E3%80%81%E3%82%B7%E3%82%B9%E3%83%86%E3%83%A0%E3%80%81%E3%82%A2%E3%83%97%E3%83%AA%E3%80%81%E3%83%87%E3%83%BC%E3%82%BF%E3%81%A8%E7%B5%B1%E5%90%88%E3%81%99%E3%82%8B%E3%81%9F%E3%82%81%E3%81%AB%E4%BD%BF%E7%94%A8%E3%81%A7%E3%81%8D%E3%82%8B%201%2C400,%E3%81%93%E3%81%AE%E7%B5%B6%E3%81%88%E3%81%9A%E6%8B%A1%E5%A4%A7%E3%81%99%E3%82%8B%E3%82%B3%E3%83%8D%E3%82%AF%E3%82%BF%20%E3%82%A8%E3%82%B3%E3%82%B7%E3%82%B9%E3%83%86%E3%83%A0%E3%81%AF%E3%80%81%E3%83%AA%E3%82%BD%E3%83%BC%E3%82%B9%E3%81%B8%E3%81%AE%E3%82%A2%E3%82%AF%E3%82%BB%E3%82%B9%E3%81%AB%E5%BF%85%E8%A6%81%E3%81%AA%E4%BD%9C%E6%A5%AD%E3%82%92%E5%89%8A%E6%B8%9B%E3%81%BE%E3%81%9F%E3%81%AF%E6%8E%92%E9%99%A4%E3%81%99%E3%82%8B%E3%81%AE%E3%81%AB%E5%BD%B9%E7%AB%8B%E3%81%A1%E3%81%BE%E3%81%99%E3%80%82%20%E4%BB%A3%E3%82%8F%E3%82%8A%E3%81%AB%E3%80%81%E3%82%BD%E3%83%AA%E3%83%A5%E3%83%BC%E3%82%B7%E3%83%A7%E3%83%B3%E3%81%8C%E3%83%93%E3%82%B8%E3%83%8D%E3%82%B9%20%E3%83%8B%E3%83%BC%E3%82%BA%E3%82%92%E6%BA%80%E3%81%9F%E3%81%99%E3%81%9F%E3%82%81%E3%81%AB%E5%BF%85%E8%A6%81%E3%81%AA%E3%83%93%E3%82%B8%E3%83%8D%E3%82%B9%20%E3%83%AD%E3%82%B8%E3%83%83%E3%82%AF%E3%81%A8%E6%A9%9F%E8%83%BD%E3%81%AE%E8%A8%AD%E8%A8%88%E3%81%A8%E9%96%8B%E7%99%BA%E3%81%AB%E9%87%8D%E7%82%B9%E3%82%92%E7%BD%AE%E3%81%8F%E3%81%93%E3%81%A8%E3%81%8C%E3%81%A7%E3%81%8D%E3%81%BE%E3%81%99%E3%80%82" TargetMode="External" /><Relationship Type="http://schemas.openxmlformats.org/officeDocument/2006/relationships/hyperlink" Id="rId62" Target="https://learn.microsoft.com/ja-jp/azure/logic-apps/logic-apps-securing-a-logic-app" TargetMode="External" /><Relationship Type="http://schemas.openxmlformats.org/officeDocument/2006/relationships/hyperlink" Id="rId50" Target="https://learn.microsoft.com/ja-jp/azure/logic-apps/logic-apps-securing-a-logic-app#:~:text=" TargetMode="External" /><Relationship Type="http://schemas.openxmlformats.org/officeDocument/2006/relationships/hyperlink" Id="rId46" Target="https://learn.microsoft.com/ja-jp/azure/logic-apps/logic-apps-securing-a-logic-app#:~:text=%E3%83%AD%E3%82%B8%E3%83%83%E3%82%AF%20%E3%82%A2%E3%83%97%E3%83%AA%E3%81%8C%E5%AE%9F%E8%A1%8C%E3%81%95%E3%82%8C%E3%81%A6%E3%81%84%E3%82%8B%E9%96%93%E3%80%81%E3%81%99%E3%81%B9%E3%81%A6%E3%81%AE%E3%83%87%E3%83%BC%E3%82%BF%E3%81%AE%E6%9A%97%E5%8F%B7%E5%8C%96%E3%81%8C%E8%BB%A2%E9%80%81%E4%B8%AD%20,%E3%81%A8%E4%BF%9D%E5%AD%98%E6%99%82%E3%81%AB%E8%A1%8C%E3%82%8F%E3%82%8C%E3%81%BE%E3%81%99%E3%80%82%20%E3%83%AD%E3%82%B8%E3%83%83%E3%82%AF%20%E3%82%A2%E3%83%97%E3%83%AA%E3%81%AE%E5%AE%9F%E8%A1%8C%E3%81%8C%E5%AE%8C%E4%BA%86%E3%81%97%E3%81%9F%E3%82%89%E3%80%81%E5%AE%9F%E8%A1%8C%E3%81%95%E3%82%8C%E3%81%9F%E3%82%B9%E3%83%86%E3%83%83%E3%83%97%E3%82%92%E5%90%AB%E3%82%81%E3%80%81%E3%81%9D%E3%81%AE%E5%AE%9F%E8%A1%8C%E3%81%AE%E5%B1%A5%E6%AD%B4%E3%82%92%E3%80%81%E5%90%84%E3%82%A2%E3%82%AF%E3%82%B7%E3%83%A7%E3%83%B3%E3%81%AE%E7%8A%B6%E6%85%8B%E3%80%81%E6%9C%9F%E9%96%93%E3%80%81%E5%85%A5%E5%8A%9B%E3%80%81%E5%87%BA%E5%8A%9B%E3%81%A8%E5%85%B1%E3%81%AB%E7%A2%BA%E8%AA%8D%E3%81%A7%E3%81%8D%E3%81%BE%E3%81%99%E3%80%82%20%E3%81%93%E3%81%AE%E8%B1%8A%E5%AF%8C%E3%81%AA%E8%A9%B3%E7%B4%B0%E6%83%85%E5%A0%B1%E3%81%8B%E3%82%89%E3%80%81%E3%83%AD%E3%82%B8%E3%83%83%E3%82%AF%20%E3%82%A2%E3%83%97%E3%83%AA%E3%81%8C%E3%81%A9%E3%81%AE%E3%82%88%E3%81%86%E3%81%AB%E5%AE%9F%E8%A1%8C%E3%81%95%E3%82%8C%E3%81%9F%E3%81%8B%E3%80%81%E7%99%BA%E7%94%9F%E3%81%97%E3%81%9F%E5%95%8F%E9%A1%8C%E3%81%AE%E3%83%88%E3%83%A9%E3%83%96%E3%83%AB%E3%82%B7%E3%83%A5%E3%83%BC%E3%83%86%E3%82%A3%E3%83%B3%E3%82%B0%E3%82%92%E3%81%A9%E3%81%93%E3%81%8B%E3%82%89%E5%A7%8B%E3%82%81%E3%82%8B%E3%81%8B%E3%81%AB%E9%96%A2%E3%81%99%E3%82%8B%E5%88%86%E6%9E%90%E6%83%85%E5%A0%B1%E3%81%8C%E5%BE%97%E3%82%89%E3%82%8C%E3%81%BE%E3%81%99%E3%80%82" TargetMode="External" /><Relationship Type="http://schemas.openxmlformats.org/officeDocument/2006/relationships/hyperlink" Id="rId47" Target="https://learn.microsoft.com/ja-jp/azure/logic-apps/logic-apps-securing-a-logic-app#:~:text=%E5%BE%93%E9%87%8F%E8%AA%B2%E9%87%91%E3%83%AD%E3%82%B8%E3%83%83%E3%82%AF%20%E3%82%A2%E3%83%97%E3%83%AA%E3%81%AE%E5%A0%B4%E5%90%88%E3%81%AE%E3%81%BF%E3%80%81%E3%83%AD%E3%82%B8%E3%83%83%E3%82%AF%20%E3%82%A2%E3%83%97%E3%83%AA%E3%81%A8%E3%81%9D%E3%81%AE%E6%8E%A5%E7%B6%9A%E3%82%92%E4%BD%9C%E6%88%90%E3%81%BE%E3%81%9F%E3%81%AF%E7%AE%A1%E7%90%86%E3%81%99%E3%82%8B%E5%89%8D%E3%81%AB%E3%80%81Azure%20%E3%83%AD%E3%83%BC%E3%83%AB%E3%83%99%E3%83%BC%E3%82%B9%E3%81%AE%E3%82%A2%E3%82%AF%E3%82%BB%E3%82%B9%E5%88%B6%E5%BE%A1%20,%E3%83%AF%E3%83%BC%E3%82%AF%E3%83%95%E3%83%AD%E3%83%BC%E3%81%BE%E3%81%9F%E3%81%AF%20Standard%20%E3%83%AD%E3%82%B8%E3%83%83%E3%82%AF%20%E3%82%A2%E3%83%97%E3%83%AA%20%E3%83%AF%E3%83%BC%E3%82%AF%E3%83%95%E3%83%AD%E3%83%BC%E3%81%AE%E3%81%A9%E3%81%A1%E3%82%89%E3%82%92%E4%BD%BF%E7%94%A8%E3%81%97%E3%81%A6%E3%81%84%E3%82%8B%E3%81%8B%E3%81%AB%E5%BF%9C%E3%81%98%E3%81%A6%E3%80%81%E6%AC%A1%E3%81%AE%E7%89%B9%E5%AE%9A%E3%81%AE%E3%83%AD%E3%83%BC%E3%83%AB%E3%81%8C%E3%81%82%E3%82%8A%E3%81%BE%E3%81%99" TargetMode="External" /><Relationship Type="http://schemas.openxmlformats.org/officeDocument/2006/relationships/hyperlink" Id="rId49" Target="https://learn.microsoft.com/ja-jp/azure/logic-apps/logic-apps-securing-a-logic-app#:~:text=,%E7%89%B9%E5%AE%9A%E3%81%AE%E3%82%B3%E3%83%8D%E3%82%AF%E3%82%BF%E3%81%AB%E5%AF%BE%E3%81%99%E3%82%8B%E6%8E%A5%E7%B6%9A%E3%81%AE%E4%BD%9C%E6%88%90%E3%81%AE%E3%83%96%E3%83%AD%E3%83%83%E3%82%AF" TargetMode="External" /><Relationship Type="http://schemas.openxmlformats.org/officeDocument/2006/relationships/hyperlink" Id="rId45" Target="https://learn.microsoft.com/ja-jp/azure/logic-apps/logic-apps-securing-a-logic-app#:~:text=Azure%20Logic%20Apps%20%E3%81%A7%E3%81%AF%E3%80%81Azure%20Storage,%E3%82%AD%E3%83%BC%E3%82%92%E4%BD%BF%E7%94%A8%E3%81%97%E3%81%A6%E3%83%87%E3%83%BC%E3%82%BF%E3%82%92%E6%9A%97%E5%8F%B7%E5%8C%96%E3%81%97%E3%81%BE%E3%81%99%E3%80%82%20%E8%A9%B3%E7%B4%B0%E3%81%AB%E3%81%A4%E3%81%84%E3%81%A6%E3%81%AF%E3%80%81%E3%80%8C%E4%BF%9D%E5%AD%98%E3%83%87%E3%83%BC%E3%82%BF%E5%90%91%E3%81%91%20Azure%20Storage%20%E3%81%AE%E6%9A%97%E5%8F%B7%E5%8C%96%E3%80%8D%E3%82%92%E5%8F%82%E7%85%A7%E3%81%97%E3%81%A6%E3%81%8F%E3%81%A0%E3%81%95%E3%81%84%E3%80%82" TargetMode="External" /><Relationship Type="http://schemas.openxmlformats.org/officeDocument/2006/relationships/hyperlink" Id="rId48" Target="https://learn.microsoft.com/ja-jp/azure/logic-apps/logic-apps-securing-a-logic-app#:~:text=Role%20%E8%AA%AC%E6%98%8E%20%20%E3%83%AD%E3%82%B8%E3%83%83%E3%82%AF%20%E3%82%A2%E3%83%97%E3%83%AA%E3%81%AE%E5%85%B1%E5%90%8C%E4%BD%9C%E6%88%90%E8%80%85,RBAC%20%E3%81%A7%E3%83%AD%E3%83%BC%E3%83%AB%E3%82%92%E5%89%B2%E3%82%8A%E5%BD%93%E3%81%A6%E3%81%9F%E3%82%8A%E3%80%81Azure%20Blueprints%20%E3%81%A7%E5%89%B2%E3%82%8A%E5%BD%93%E3%81%A6%E3%82%92%E7%AE%A1%E7%90%86%E3%81%97%E3%81%9F%E3%82%8A%E3%80%81%E3%82%A4%E3%83%A1%E3%83%BC%E3%82%B8%20%E3%82%AE%E3%83%A3%E3%83%A9%E3%83%AA%E3%83%BC%E3%82%92%E5%85%B1%E6%9C%89%E3%81%97%E3%81%9F%E3%82%8A%E3%81%99%E3%82%8B%E3%81%93%E3%81%A8%E3%81%AF%E3%81%A7%E3%81%8D%E3%81%BE%E3%81%9B%E3%82%93%E3%80%82" TargetMode="External" /></Relationships>
</file>

<file path=word/_rels/footnotes.xml.rels><?xml version="1.0" encoding="UTF-8"?><Relationships xmlns="http://schemas.openxmlformats.org/package/2006/relationships"><Relationship Type="http://schemas.openxmlformats.org/officeDocument/2006/relationships/hyperlink" Id="rId61" Target="https://learn.microsoft.com/en-us/azure/azure-functions/functions-compare-logic-apps-ms-flow-webjobs" TargetMode="External" /><Relationship Type="http://schemas.openxmlformats.org/officeDocument/2006/relationships/hyperlink" Id="rId37" Target="https://learn.microsoft.com/en-us/azure/azure-functions/functions-compare-logic-apps-ms-flow-webjobs#:~:text=match%20at%20L223%20A%20Power,integrates%20with%20Azure%20Logic%20Apps" TargetMode="External" /><Relationship Type="http://schemas.openxmlformats.org/officeDocument/2006/relationships/hyperlink" Id="rId63" Target="https://learn.microsoft.com/en-us/azure/logic-apps/set-up-standard-workflows-hybrid-deployment-requirements" TargetMode="External" /><Relationship Type="http://schemas.openxmlformats.org/officeDocument/2006/relationships/hyperlink" Id="rId52" Target="https://learn.microsoft.com/en-us/azure/logic-apps/set-up-standard-workflows-hybrid-deployment-requirements#:~:text=Sometimes%20you%20have%20to%20set,best%20environment%20for%20your%20workflows" TargetMode="External" /><Relationship Type="http://schemas.openxmlformats.org/officeDocument/2006/relationships/hyperlink" Id="rId53" Target="https://learn.microsoft.com/en-us/azure/logic-apps/set-up-standard-workflows-hybrid-deployment-requirements#:~:text=Standard%20logic%20app%20workflows%20with,need%20to%20have%20internet%20connectivity" TargetMode="External" /><Relationship Type="http://schemas.openxmlformats.org/officeDocument/2006/relationships/hyperlink" Id="rId60" Target="https://learn.microsoft.com/ja-jp/azure/azure-functions/functions-compare-logic-apps-ms-flow-webjobs" TargetMode="External" /><Relationship Type="http://schemas.openxmlformats.org/officeDocument/2006/relationships/hyperlink" Id="rId34" Target="https://learn.microsoft.com/ja-jp/azure/azure-functions/functions-compare-logic-apps-ms-flow-webjobs#:~:text=%E3%81%93%E3%82%8C%E3%82%89%E3%81%AE%20Azure%20%E3%82%B5%E3%83%BC%E3%83%93%E3%82%B9%E3%82%92%E4%BD%BF%E7%94%A8%E3%81%99%E3%82%8B%E3%81%A8%E3%80%81%E3%82%B5%E3%83%BC%E3%83%90%E3%83%BC%E3%83%AC%E3%82%B9%20%E3%83%AF%E3%83%BC%E3%82%AF%E3%83%AD%E3%83%BC%E3%83%89%E3%82%92%E6%A7%8B%E7%AF%89%E3%81%97%E3%81%A6%E5%AE%9F%E8%A1%8C%E3%81%A7%E3%81%8D%E3%81%BE%E3%81%99%E3%80%82%20Azure,%E3%81%A8%E5%91%BC%E3%81%B0%E3%82%8C%E3%81%BE%E3%81%99%29%20%E3%81%AE%E3%82%B3%E3%83%AC%E3%82%AF%E3%82%B7%E3%83%A7%E3%83%B3%E3%81%A7%E3%81%99%E3%80%82%20%E3%81%9F%E3%81%A8%E3%81%88%E3%81%B0%E6%B3%A8%E6%96%87%E3%81%AE%E3%83%90%E3%83%83%E3%83%81%E3%82%92%E5%87%A6%E7%90%86%E3%81%99%E3%82%8B%E3%81%AE%E3%81%A7%E3%81%82%E3%82%8C%E3%81%B0%E3%80%81%E5%A4%9A%E6%95%B0%E3%81%AE%E9%96%A2%E6%95%B0%E3%81%AE%E3%82%A4%E3%83%B3%E3%82%B9%E3%82%BF%E3%83%B3%E3%82%B9%E3%82%92%E4%B8%A6%E5%88%97%E3%81%AB%E5%AE%9F%E8%A1%8C" TargetMode="External" /><Relationship Type="http://schemas.openxmlformats.org/officeDocument/2006/relationships/hyperlink" Id="rId40" Target="https://learn.microsoft.com/ja-jp/azure/azure-functions/functions-compare-logic-apps-ms-flow-webjobs#:~:text=%E3%81%93%E3%82%8C%E3%82%89%E3%81%AE%E3%82%B5%E3%83%BC%E3%83%93%E3%82%B9%E3%81%AF%E3%81%A9%E3%81%A1%E3%82%89%E3%82%82%E3%80%81%E8%87%AA%E5%8B%95%E5%8C%96%E3%81%95%E3%82%8C%E3%81%9F%E3%83%AF%E3%83%BC%E3%82%AF%E3%83%95%E3%83%AD%E3%83%BC%E3%82%92%E6%A7%8B%E7%AF%89%E3%81%97%E3%81%A6%E5%AE%9F%E8%A1%8C%E3%81%A7%E3%81%8D%E3%82%8B%20,%E3%81%8A%E3%82%88%E3%81%B3%E3%82%A8%E3%83%B3%E3%82%BF%E3%83%BC%E3%83%97%E3%83%A9%E3%82%A4%E3%82%BA%20%E3%82%A2%E3%83%97%E3%83%AA%E3%82%B1%E3%83%BC%E3%82%B7%E3%83%A7%E3%83%B3%E3%81%A8%E7%B5%B1%E5%90%88%E3%81%95%E3%82%8C%E3%81%BE%E3%81%99%E3%80%82%20%E3%81%A9%E3%81%A1%E3%82%89%E3%82%82%E5%90%8C%E6%A7%98%E3%81%AE%E3%83%AF%E3%83%BC%E3%82%AF%E3%83%95%E3%83%AD%E3%83%BC%20%E3%83%87%E3%82%B6%E3%82%A4%E3%83%8A%E3%83%BC%E3%82%92%E6%8F%90%E4%BE%9B%E3%81%97%E3%81%A6%E3%81%8A%E3%82%8A%E3%80%81%E3%82%B3%E3%83%8D%E3%82%AF%E3%82%BF%E3%81%AB%E3%81%AF%E4%B8%80%E9%83%A8%E9%87%8D%E8%A4%87%E3%81%8C%E3%81%82%E3%82%8B%E3%82%82%E3%81%AE%E3%81%AE%E3%80%81%E5%90%84%E3%83%97%E3%83%A9%E3%83%83%E3%83%88%E3%83%95%E3%82%A9%E3%83%BC%E3%83%A0%E3%81%AB%E3%81%AF%E7%8B%AC%E8%87%AA%E3%81%AE%E3%82%B3%E3%83%8D%E3%82%AF%E3%82%BF%E3%82%82%E7%94%A8%E6%84%8F%E3%81%95%E3%82%8C%E3%81%A6%E3%81%84%E3%81%BE%E3%81%99%E3%80%82" TargetMode="External" /><Relationship Type="http://schemas.openxmlformats.org/officeDocument/2006/relationships/hyperlink" Id="rId36" Target="https://learn.microsoft.com/ja-jp/azure/azure-functions/functions-compare-logic-apps-ms-flow-webjobs#:~:text=%E6%8E%A5%E7%B6%9A%20,14%20%E3%83%88%E3%83%AA%E3%82%AC%E3%83%BC%E3%81%A8%E3%82%A2%E3%82%AF%E3%82%B7%E3%83%A7%E3%83%B3%E3%82%92%E5%82%99%E3%81%88%E3%81%9F%201%2C400" TargetMode="External" /><Relationship Type="http://schemas.openxmlformats.org/officeDocument/2006/relationships/hyperlink" Id="rId35" Target="https://learn.microsoft.com/ja-jp/azure/azure-functions/functions-compare-logic-apps-ms-flow-webjobs#:~:text=Azure%20Functions%20%E3%81%A7%E3%81%AF%E3%80%81%E3%82%B3%E3%83%BC%E3%83%89%E3%82%92%E8%A8%98%E8%BF%B0%E3%81%97%E3%81%9F%E3%82%8A%20Durable%20Functions,%E3%81%AE%E5%A0%B4%E5%90%88%E3%81%AF%E3%80%81%E3%83%93%E3%82%B8%E3%83%A5%E3%82%A2%E3%83%AB%20%E3%83%87%E3%82%B6%E3%82%A4%E3%83%8A%E3%83%BC%E3%82%92%E4%BD%BF%E7%94%A8%E3%81%99%E3%82%8B%E3%81%8B%E3%80%81Azure%20Resource%20Manager%20%E3%83%86%E3%83%B3%E3%83%97%E3%83%AC%E3%83%BC%E3%83%88%E3%82%92%E7%B7%A8%E9%9B%86%E3%81%97%E3%81%A6%E3%82%AA%E3%83%BC%E3%82%B1%E3%82%B9%E3%83%88%E3%83%AC%E3%83%BC%E3%82%B7%E3%83%A7%E3%83%B3%E3%82%92%E4%BD%9C%E6%88%90%E3%81%97%E3%81%BE%E3%81%99%E3%80%82" TargetMode="External" /><Relationship Type="http://schemas.openxmlformats.org/officeDocument/2006/relationships/hyperlink" Id="rId39" Target="https://learn.microsoft.com/ja-jp/azure/azure-functions/functions-compare-logic-apps-ms-flow-webjobs#:~:text=Power%20Automate%20%E3%82%92%E4%BD%BF%E7%94%A8%E3%81%99%E3%82%8B%E3%81%A8%E3%80%81%E3%83%93%E3%82%B8%E3%83%8D%E3%82%B9%20%E3%83%A6%E3%83%BC%E3%82%B6%E3%83%BC%E3%80%81%E3%82%AA%E3%83%95%E3%82%A3%E3%82%B9%E3%81%AE%E5%BE%93%E6%A5%AD%E5%93%A1%E3%80%81%E5%B8%82%E6%B0%91%E9%96%8B%E7%99%BA%E8%80%85%E3%81%8C%E3%80%81IT%20%E9%83%A8%E9%96%80%E3%82%84%E9%96%8B%E7%99%BA%E8%80%85%E3%81%A8%E9%80%A3%E6%90%BA%E3%81%97%E3%81%9F%E3%82%8A%E3%80%81%E3%82%B3%E3%83%BC%E3%83%89%E3%82%92%E8%A8%98%E8%BF%B0%E3%81%97%E3%81%9F%E3%82%8A%E3%81%99%E3%82%8B%E3%81%93%E3%81%A8%E3%81%AA%E3%81%8F%E3%80%81%E3%82%B7%E3%83%B3%E3%83%97%E3%83%AB%E3%81%AA%E7%B5%B1%E5%90%88%E3%82%92%E6%A7%8B%E7%AF%89%E3%81%A7%E3%81%8D%E3%81%BE%E3%81%99%E3%80%82,DevOps%20%E3%81%A8%E3%81%AE%E3%82%A8%E3%83%B3%E3%82%BF%E3%83%BC%E3%83%97%E3%83%A9%E3%82%A4%E3%82%BA%20%E3%83%AC%E3%83%99%E3%83%AB%E3%81%AE%E5%AF%BE%E8%A9%B1%E3%82%92%E5%BF%85%E8%A6%81%E3%81%A8%E3%81%99%E3%82%8B%E3%82%B7%E3%83%8A%E3%83%AA%E3%82%AA%E3%81%AA%E3%81%A9%E3%81%8C%E3%81%82%E3%82%8A%E3%81%BE%E3%81%99%E3%80%82%20%E3%83%93%E3%82%B8%E3%83%8D%E3%82%B9%20%E3%83%AF%E3%83%BC%E3%82%AF%E3%83%95%E3%83%AD%E3%83%BC%E3%81%8C%E3%80%81%E6%99%82%E9%96%93%E3%81%AE%E7%B5%8C%E9%81%8E%E3%81%A8%E3%81%A8%E3%82%82%E3%81%AB%E5%8D%98%E7%B4%94%E3%81%AA%E3%82%82%E3%81%AE%E3%81%8B%E3%82%89%E5%AE%8C%E5%85%A8%E3%81%AA%E3%82%82%E3%81%AE%E3%81%B8%E3%81%A8%E7%99%BA%E5%B1%95%E3%81%99%E3%82%8B%E5%8F%AF%E8%83%BD%E6%80%A7%E3%82%82%E3%81%82%E3%82%8A%E3%81%BE%E3%81%99%E3%80%82" TargetMode="External" /><Relationship Type="http://schemas.openxmlformats.org/officeDocument/2006/relationships/hyperlink" Id="rId59" Target="https://learn.microsoft.com/ja-jp/azure/logic-apps/logic-apps-overview" TargetMode="External" /><Relationship Type="http://schemas.openxmlformats.org/officeDocument/2006/relationships/hyperlink" Id="rId29" Target="https://learn.microsoft.com/ja-jp/azure/logic-apps/logic-apps-overview#:~:text=%E3%82%B7%E3%82%B9%E3%83%86%E3%83%A0%E3%81%AA%E3%81%A9%E3%81%AE%E3%82%B5%E3%83%BC%E3%83%93%E3%82%B9%E3%82%92%E4%BD%BF%E7%94%A8%E3%81%97%E3%81%A6%E4%BD%9C%E6%88%90%E3%81%95%E3%82%8C%E3%81%9F%E3%83%AA%E3%82%BD%E3%83%BC%E3%82%B9%E3%81%AB%E3%82%A2%E3%82%AF%E3%82%BB%E3%82%B9%E3%81%97%E3%81%A6%E6%93%8D%E4%BD%9C%E3%81%99%E3%82%8B%E3%81%AB%E3%81%AF%E3%80%81%E3%83%9E%E3%83%8D%E3%83%BC%E3%82%B8%E3%83%89%20%E3%82%B3%E3%83%8D%E3%82%AF%E3%82%BF%E6%93%8D%E4%BD%9C%E3%82%92%E4%BD%BF%E7%94%A8%E3%81%A7%E3%81%8D%E3%81%BE%E3%81%99%E3%80%82%20%E3%81%93%E3%82%8C%E3%82%89%E3%81%AE%E6%93%8D%E4%BD%9C%E3%81%AF%E3%80%81%E3%82%B0%E3%83%AD%E3%83%BC%E3%83%90%E3%83%AB%E3%81%AA%E3%83%9E%E3%83%AB%E3%83%81%E3%83%86%E3%83%8A%E3%83%B3%E3%83%88%20Azure%20%E3%81%A7%E3%83%9B%E3%82%B9%E3%83%88%E3%81%95%E3%82%8C%E3%80%81%E5%AE%9F%E8%A1%8C%E3%81%95%E3%82%8C%E3%81%BE%E3%81%99%E3%80%82,1%2C400%20%E4%BB%A5%E4%B8%8A%E3%81%AE%E3%82%B3%E3%83%8D%E3%82%AF%E3%82%BF%E3%81%8B%E3%82%89%E9%81%B8%E6%8A%9E%E3%81%A7%E3%81%8D%E3%81%BE%E3%81%99%E3%80%82%E6%AC%A1%E3%81%AB%E4%BE%8B%E3%82%92%E7%A4%BA%E3%81%97%E3%81%BE%E3%81%99" TargetMode="External" /><Relationship Type="http://schemas.openxmlformats.org/officeDocument/2006/relationships/hyperlink" Id="rId54" Target="https://learn.microsoft.com/ja-jp/azure/logic-apps/logic-apps-overview#:~:text=%E3%83%91%E3%82%BF%E3%83%BC%E3%83%B3%E3%82%84%E3%83%97%E3%83%AD%E3%82%BB%E3%82%B9%E3%81%AB%E3%82%88%E3%81%A3%E3%81%A6%E3%81%AF%E3%80%81%E8%AA%AC%E6%98%8E%E3%81%AF%E7%B0%A1%E5%8D%98%E3%81%A7%E3%82%82%E3%82%B3%E3%83%BC%E3%83%89%E3%81%A7%E5%AE%9F%E8%A3%85%E3%81%99%E3%82%8B%E3%81%AE%E3%81%AF%E5%9B%B0%E9%9B%A3%E3%81%AA%E3%81%93%E3%81%A8%E3%82%82%E3%81%82%E3%82%8A%E3%81%BE%E3%81%99%E3%80%82%20Azure%20Logic%20Apps%20%E3%81%AF%E3%80%81%E3%82%AF%E3%83%A9%E3%82%A6%E3%83%89%E3%80%81%E3%82%AA%E3%83%B3%E3%83%97%E3%83%AC%E3%83%9F%E3%82%B9%E3%80%81%E3%83%8F%E3%82%A4%E3%83%96%E3%83%AA%E3%83%83%E3%83%89%E7%92%B0%E5%A2%83%E3%81%AE%E7%95%B0%E7%A8%AE%E3%82%B7%E3%82%B9%E3%83%86%E3%83%A0%E3%82%92%E3%82%B7%E3%83%BC%E3%83%A0%E3%83%AC%E3%82%B9%E3%81%AB%E6%8E%A5%E7%B6%9A%E3%81%99%E3%82%8B%E3%81%AE%E3%81%AB%E5%BD%B9%E7%AB%8B%E3%81%A1%E3%81%BE%E3%81%99%E3%80%82,%E3%82%84%E3%82%B7%E3%82%B9%E3%83%86%E3%83%A0%E3%81%AE%E3%83%A1%E3%83%83%E3%82%BB%E3%83%BC%E3%82%B8%E3%83%B3%E3%82%B0%E3%82%92%E4%B8%80%E5%85%83%E5%8C%96%E3%81%97%E3%81%9F%E3%82%8A%E3%81%A7%E3%81%8D%E3%81%BE%E3%81%99%E3%80%82%20Azure%20Logic%20Apps%20%E3%81%AF%E3%80%81%E3%81%93%E3%82%8C%E3%82%89%E3%81%AE%E3%82%B7%E3%83%8A%E3%83%AA%E3%82%AA%E3%81%AB%E5%AF%BE%E5%BF%9C%E3%81%99%E3%82%8B%E5%86%8D%E5%88%A9%E7%94%A8%E5%8F%AF%E8%83%BD%E3%81%8B%E3%81%A4%E5%86%8D%E6%A7%8B%E6%88%90%E5%8F%AF%E8%83%BD%E3%81%AA%E3%82%BD%E3%83%AA%E3%83%A5%E3%83%BC%E3%82%B7%E3%83%A7%E3%83%B3%E3%82%92%E6%8F%90%E4%BE%9B%E3%81%99%E3%82%8B%E3%81%9F%E3%82%81%E3%81%AE%E3%80%81%E9%AB%98%E9%80%9F%E3%81%A7%E4%BF%A1%E9%A0%BC%E6%80%A7%E3%81%AE%E9%AB%98%E3%81%84%E4%B8%80%E8%B2%AB%E3%81%97%E3%81%9F%E6%96%B9%E6%B3%95%E3%82%92%E6%8F%90%E4%BE%9B%E3%81%97%E3%81%BE%E3%81%99%E3%80%82" TargetMode="External" /><Relationship Type="http://schemas.openxmlformats.org/officeDocument/2006/relationships/hyperlink" Id="rId43" Target="https://learn.microsoft.com/ja-jp/azure/logic-apps/logic-apps-overview#:~:text=%E3%83%97%E3%83%A9%E3%83%83%E3%83%88%E3%83%95%E3%82%A9%E3%83%BC%E3%83%A0%E3%81%AF%E3%80%81%E3%83%8B%E3%83%BC%E3%82%BA%E3%81%AB%E5%90%88%E3%82%8F%E3%81%9B%E3%81%A6%E8%87%AA%E5%8B%95%E7%9A%84%E3%81%AB%E3%82%B9%E3%82%B1%E3%83%BC%E3%83%AA%E3%83%B3%E3%82%B0%E3%81%97%E3%81%BE%E3%81%99%E3%80%82%E3%81%BE%E3%81%9F%E3%80%81%E7%B5%B1%E5%90%88%E3%82%92%E8%BF%85%E9%80%9F%E5%8C%96%E3%81%99%E3%82%8B%E3%81%BB%E3%81%8B%E3%80%81%E3%82%B3%E3%83%BC%E3%83%89%E3%82%92%E3%81%BB%E3%81%A8%E3%82%93%E3%81%A9%E3%81%BE%E3%81%9F%E3%81%AF%E3%81%BE%E3%81%A3%E3%81%9F%E3%81%8F%E8%A8%98%E8%BF%B0%E3%81%9B%E3%81%9A%E3%81%AB%E5%A0%85%E7%89%A2%E3%81%AA%E3%82%AF%E3%83%A9%E3%82%A6%E3%83%89%20%E3%82%A2%E3%83%97%E3%83%AA%E3%82%92%E6%A7%8B%E7%AF%89%E3%81%99%E3%82%8B%E3%81%AE%E3%81%AB%E5%BD%B9%E7%AB%8B%E3%81%A1%E3%81%BE%E3%81%99%E3%80%82" TargetMode="External" /><Relationship Type="http://schemas.openxmlformats.org/officeDocument/2006/relationships/hyperlink" Id="rId27" Target="https://learn.microsoft.com/ja-jp/azure/logic-apps/logic-apps-overview#:~:text=%E3%83%AD%E3%82%B8%E3%83%83%E3%82%AF%20%E3%82%A2%E3%83%97%E3%83%AA%20%E3%83%AF%E3%83%BC%E3%82%AF%E3%83%95%E3%83%AD%E3%83%BC%E3%81%AF%E3%80%81%E5%B8%B8%E3%81%AB%E5%8D%98%E4%B8%80%E3%81%AE%E3%83%88%E3%83%AA%E3%82%AC%E3%83%BC%E3%81%A7%E9%96%8B%E5%A7%8B%E3%81%95%E3%82%8C%E3%81%BE%E3%81%99%E3%80%82%20%E3%83%88%E3%83%AA%E3%82%AC%E3%83%BC%E3%81%AF%E3%80%81%E6%9D%A1%E4%BB%B6%E3%81%8C%E6%BA%80%E3%81%9F%E3%81%95%E3%82%8C%E3%81%9F%E3%81%A8%E3%81%8D%E3%80%81%E3%81%9F%E3%81%A8%E3%81%88%E3%81%B0%E7%89%B9%E5%AE%9A%E3%81%AE%E3%82%A4%E3%83%99%E3%83%B3%E3%83%88%E3%81%8C%E7%99%BA%E7%94%9F%E3%81%97%E3%81%9F%E3%81%A8%E3%81%8D%E3%82%84%E7%89%B9%E5%AE%9A%E3%81%AE%E6%9D%A1%E4%BB%B6%E3%82%92%E3%83%87%E3%83%BC%E3%82%BF%E3%81%8C%E6%BA%80%E3%81%9F%E3%81%97%E3%81%9F%E3%81%A8%E3%81%8D%E3%81%AB%E8%B5%B7%E5%8B%95%E3%81%97%E3%81%BE%E3%81%99%E3%80%82%20%E5%A4%9A%E3%81%8F%E3%81%AE%E3%83%88%E3%83%AA%E3%82%AC%E3%83%BC%E3%81%AB%E3%81%AF%E3%80%81%E3%83%AF%E3%83%BC%E3%82%AF%E3%83%95%E3%83%AD%E3%83%BC%E3%81%AE%E5%AE%9F%E8%A1%8C%E9%A0%BB%E5%BA%A6%E3%82%92%E5%88%B6%E5%BE%A1%E3%81%99%E3%82%8B%E3%82%B9%E3%82%B1%E3%82%B8%E3%83%A5%E3%83%BC%E3%83%AA%E3%83%B3%E3%82%B0%E6%A9%9F%E8%83%BD%E3%81%8C%E5%90%AB%E3%81%BE%E3%82%8C%E3%81%A6%E3%81%84%E3%81%BE%E3%81%99%E3%80%82,%E3%83%AF%E3%83%BC%E3%82%AF%E3%83%95%E3%83%AD%E3%83%BC%E5%86%85%E3%82%92%E9%80%9A%E9%81%8E%E3%81%99%E3%82%8B%E3%83%87%E3%83%BC%E3%82%BF%E3%82%92%E5%8A%A0%E5%B7%A5%E3%80%81%E5%87%A6%E7%90%86%E3%80%81%E5%A4%89%E6%8F%9B%E3%81%99%E3%82%8B%E6%93%8D%E4%BD%9C%E3%82%84%E3%80%81%E3%83%AF%E3%83%BC%E3%82%AF%E3%83%95%E3%83%AD%E3%83%BC%E3%82%92%E6%AC%A1%E3%81%AE%E3%82%B9%E3%83%86%E3%83%83%E3%83%97%E3%81%AB%E9%80%B2%E3%82%81%E3%82%8B%E6%93%8D%E4%BD%9C%29%20%E3%81%8C%E5%AE%9F%E8%A1%8C%E3%81%95%E3%82%8C%E3%81%BE%E3%81%99%E3%80%82" TargetMode="External" /><Relationship Type="http://schemas.openxmlformats.org/officeDocument/2006/relationships/hyperlink" Id="rId24" Target="https://learn.microsoft.com/ja-jp/azure/logic-apps/logic-apps-overview#:~:text=%E6%AC%A1%E3%81%AE%E4%BE%8B%E3%81%AF%E3%80%81Azure%20Logic%20Apps%20%E3%82%B5%E3%83%BC%E3%83%93%E3%82%B9%E3%82%92%E4%BD%BF%E7%94%A8%E3%81%97%E3%81%A6%E8%87%AA%E5%8B%95%E5%8C%96%E3%81%A7%E3%81%8D%E3%82%8B%E3%82%BF%E3%82%B9%E3%82%AF%E3%80%81%E3%83%93%E3%82%B8%E3%83%8D%E3%82%B9%20%E3%83%97%E3%83%AD%E3%82%BB%E3%82%B9%E3%80%81%E3%83%AF%E3%83%BC%E3%82%AF%E3%83%AD%E3%83%BC%E3%83%89%E3%81%AE%E4%B8%80%E9%83%A8%E3%81%AB%E3%81%99%E3%81%8E%E3%81%BE%E3%81%9B%E3%82%93%3A" TargetMode="External" /><Relationship Type="http://schemas.openxmlformats.org/officeDocument/2006/relationships/hyperlink" Id="rId25" Target="https://learn.microsoft.com/ja-jp/azure/logic-apps/logic-apps-overview#:~:text=,%E3%82%BD%E3%83%BC%E3%82%B7%E3%83%A3%E3%83%AB%20%E3%83%A1%E3%83%87%E3%82%A3%E3%82%A2%E3%81%AE%E3%82%A2%E3%82%AF%E3%83%86%E3%82%A3%E3%83%93%E3%83%86%E3%82%A3%E3%82%92%E7%9B%A3%E8%A6%96%E3%81%97%E3%81%9F%E3%82%8A%E3%80%81%E3%81%9D%E3%81%AE%E3%82%BB%E3%83%B3%E3%83%81%E3%83%A1%E3%83%B3%E3%83%88%E3%82%92%E5%88%86%E6%9E%90%E3%81%97%E3%81%9F%E3%82%8A%E3%80%81%E7%A2%BA%E8%AA%8D%E3%81%8C%E5%BF%85%E8%A6%81%E3%81%AA%E9%A0%85%E7%9B%AE%E3%81%AB%E3%81%A4%E3%81%84%E3%81%A6%E3%82%A2%E3%83%A9%E3%83%BC%E3%83%88%E3%82%84%E3%82%BF%E3%82%B9%E3%82%AF%E3%82%92%E4%BD%9C%E6%88%90%E3%81%97%E3%81%9F%E3%82%8A%E3%81%99%E3%82%8B%E3%80%82" TargetMode="External" /><Relationship Type="http://schemas.openxmlformats.org/officeDocument/2006/relationships/hyperlink" Id="rId31" Target="https://learn.microsoft.com/ja-jp/azure/logic-apps/logic-apps-overview#:~:text=Azure%20Automation%20Runbooks%20%E3%81%AF%E3%80%81%E4%BB%AE%E6%83%B3%E3%83%9E%E3%82%B7%E3%83%B3%E3%81%AE%E5%86%8D%E8%B5%B7%E5%8B%95%E3%81%AA%E3%81%A9%E3%81%AE%E7%B0%A1%E5%8D%98%E3%81%AA%E4%BF%AE%E5%BE%A9%E3%81%AE%E3%81%9F%E3%82%81%E3%81%AE%E8%BB%BD%E9%87%8F%E3%81%A7%E3%82%B3%E3%82%B9%E3%83%88%E5%8A%B9%E7%8E%87%E3%81%AE%E9%AB%98%E3%81%84%E3%82%BD%E3%83%AA%E3%83%A5%E3%83%BC%E3%82%B7%E3%83%A7%E3%83%B3%E3%82%92%E6%8F%90%E4%BE%9B%E3%81%97%E3%81%BE%E3%81%99%E3%80%82%20%E3%81%93%E3%82%8C%E3%81%AB%E5%AF%BE%E3%81%97%E3%80%81Azure,Logic%20Apps%20%E3%83%97%E3%83%A9%E3%83%83%E3%83%88%E3%83%95%E3%82%A9%E3%83%BC%E3%83%A0%E3%81%AF%E3%80%81%E8%A4%87%E6%95%B0%E3%81%AE%E3%82%B5%E3%83%BC%E3%83%93%E3%82%B9%E3%80%81%E3%82%B7%E3%82%B9%E3%83%86%E3%83%A0%E3%80%81%E3%82%A2%E3%83%97%E3%83%AA%E3%80%81%E3%83%87%E3%83%BC%E3%82%BF%E3%82%92%E6%89%B1%E3%81%86%E8%87%AA%E5%8B%95%E5%8C%96%E3%81%95%E3%82%8C%E3%81%9F%E3%83%AF%E3%83%BC%E3%82%AF%E3%83%95%E3%83%AD%E3%83%BC%E3%82%84%E3%82%AA%E3%83%BC%E3%82%B1%E3%82%B9%E3%83%88%E3%83%AC%E3%83%BC%E3%82%B7%E3%83%A7%E3%83%B3%E3%81%AB%E6%9C%80%E9%81%A9%E3%81%A7%E3%81%99%E3%80%82%20%E3%81%93%E3%82%8C%E3%82%89%E3%81%AE%E3%82%B7%E3%83%8A%E3%83%AA%E3%82%AA%E3%81%AB%E3%81%AF%E3%80%81%E3%82%AB%E3%82%B9%E3%82%BF%E3%83%A0%20%E3%82%B3%E3%83%BC%E3%83%89%E3%82%92%E5%AE%9F%E8%A1%8C%E3%81%99%E3%82%8B%E3%83%AF%E3%83%BC%E3%82%AF%E3%83%AD%E3%83%BC%E3%83%89%E3%82%84%E3%80%81%E3%83%AB%E3%83%BC%E3%83%97%E3%80%81%E5%88%86%E5%B2%90%E3%80%81%E6%9D%A1%E4%BB%B6%E3%81%AA%E3%81%A9%E3%81%AE%E5%88%B6%E5%BE%A1%E6%A7%8B%E9%80%A0%E3%82%92%E4%BD%BF%E7%94%A8%E3%81%99%E3%82%8B%E8%A4%87%E9%9B%91%E3%81%AA%E3%83%AD%E3%82%B8%E3%83%83%E3%82%AF%E3%81%8C%E5%BF%85%E8%A6%81%E3%81%AA%E3%83%AF%E3%83%BC%E3%82%AF%E3%83%AD%E3%83%BC%E3%83%89%E3%81%8C%E5%90%AB%E3%81%BE%E3%82%8C%E3%81%BE%E3%81%99%E3%80%82" TargetMode="External" /><Relationship Type="http://schemas.openxmlformats.org/officeDocument/2006/relationships/hyperlink" Id="rId22" Target="https://learn.microsoft.com/ja-jp/azure/logic-apps/logic-apps-overview#:~:text=Azure%20Logic%20Apps%20%E3%81%AB%E3%81%AF%E3%80%81%E3%82%AF%E3%83%A9%E3%82%A6%E3%83%89%E3%80%81%E3%82%AA%E3%83%B3%E3%83%97%E3%83%AC%E3%83%9F%E3%82%B9%E3%80%81%E3%81%BE%E3%81%9F%E3%81%AF%E3%83%8F%E3%82%A4%E3%83%96%E3%83%AA%E3%83%83%E3%83%89%E7%92%B0%E5%A2%83%E3%81%AB%E5%AD%98%E5%9C%A8%E3%81%99%E3%82%8B%E3%83%AC%E3%82%AC%E3%82%B7%E3%80%81%E3%83%A2%E3%83%80%E3%83%B3%E3%80%81%E6%9C%80%E5%85%88%E7%AB%AF%E3%81%AE%E3%82%B7%E3%82%B9%E3%83%86%E3%83%A0%E3%82%92%E6%93%8D%E4%BD%9C%E3%81%99%E3%82%8B%E3%81%9F%E3%82%81%E3%81%AE%E3%80%81%E3%83%AD%E3%83%BC%20%E3%82%B3%E3%83%BC%E3%83%89%E3%81%BE%E3%81%9F%E3%81%AF%E3%83%8E%E3%83%BC,LLM%29%20%E3%82%92%E5%90%AB%E3%82%81%E3%82%8B%E3%81%93%E3%81%A8%E3%81%A7%E3%80%81AI%20%E6%A9%9F%E8%83%BD%E3%82%92%E7%B5%84%E3%81%BF%E8%BE%BC%E3%82%80%E3%82%A4%E3%83%B3%E3%83%86%E3%83%AA%E3%82%B8%E3%82%A7%E3%83%B3%E3%83%88%E3%81%AA%E8%87%AA%E5%BE%8B%E5%9E%8B%E3%81%8A%E3%82%88%E3%81%B3%E4%BC%9A%E8%A9%B1%E5%9E%8B%E3%81%AE%E3%83%AF%E3%83%BC%E3%82%AF%E3%83%95%E3%83%AD%E3%83%BC%E3%82%92%E6%A7%8B%E7%AF%89%E3%81%99%E3%82%8B%E3%81%93%E3%81%A8%E3%82%82%E3%81%A7%E3%81%8D%E3%81%BE%E3%81%99%E3%80%82" TargetMode="External" /><Relationship Type="http://schemas.openxmlformats.org/officeDocument/2006/relationships/hyperlink" Id="rId21" Target="https://learn.microsoft.com/ja-jp/azure/logic-apps/logic-apps-overview#:~:text=Azure%20Logic%20Apps%20%E3%81%AF%E3%80%81%E4%BC%81%E6%A5%AD%E3%81%BE%E3%81%9F%E3%81%AF%E7%B5%84%E7%B9%94%E5%86%85%E3%81%AE%E3%82%BD%E3%83%95%E3%83%88%E3%82%A6%E3%82%A7%E3%82%A2%20%E3%82%A8%E3%82%B3%E3%82%B7%E3%82%B9%E3%83%86%E3%83%A0%E3%81%AE%E5%86%85%E5%A4%96%E3%81%A7%E8%87%AA%E5%8B%95%E5%8C%96%E3%81%95%E3%82%8C%E3%81%9F%E3%83%AF%E3%83%BC%E3%82%AF%E3%83%95%E3%83%AD%E3%83%BC%E3%82%92%E4%BD%9C%E6%88%90%E3%81%97%E3%81%A6%E5%AE%9F%E8%A1%8C%E3%81%A7%E3%81%8D%E3%82%8B%E3%82%AF%E3%83%A9%E3%82%A6%E3%83%89,%E3%83%97%E3%83%A9%E3%83%83%E3%83%88%E3%83%95%E3%82%A9%E3%83%BC%E3%83%A0%E3%81%A7%E3%81%99%E3%80%82%20%E3%81%93%E3%81%AE%E3%83%97%E3%83%A9%E3%83%83%E3%83%88%E3%83%95%E3%82%A9%E3%83%BC%E3%83%A0%E3%81%AB%E3%82%88%E3%82%8A%E3%80%81%E3%83%AF%E3%83%BC%E3%82%AF%E3%83%95%E3%83%AD%E3%83%BC%E3%81%8C%E3%82%B5%E3%83%BC%E3%83%93%E3%82%B9%E3%80%81%E3%82%B7%E3%82%B9%E3%83%86%E3%83%A0%E3%80%81%E3%82%A2%E3%83%97%E3%83%AA%E3%80%81%E3%83%87%E3%83%BC%E3%82%BF%20%E3%82%BD%E3%83%BC%E3%82%B9%E3%81%AA%E3%81%A9%E3%81%AE%E3%81%95%E3%81%BE%E3%81%96%E3%81%BE%E3%81%AA%E3%82%B3%E3%83%B3%E3%83%9D%E3%83%BC%E3%83%8D%E3%83%B3%E3%83%88%E3%81%AE%E3%83%AA%E3%82%BD%E3%83%BC%E3%82%B9%E3%81%AB%E6%8E%A5%E7%B6%9A%E3%81%97%E3%81%A6%E5%87%A6%E7%90%86%E3%81%99%E3%82%8B%E5%BF%85%E8%A6%81%E3%81%8C%E3%81%82%E3%82%8B%E5%A0%B4%E5%90%88%E3%81%AB%E3%80%81%E3%82%B3%E3%83%BC%E3%83%89%E3%82%92%E6%9B%B8%E3%81%8F%E5%BF%85%E8%A6%81%E6%80%A7%E3%81%8C%E5%A4%A7%E5%B9%85%E3%81%AB%E5%89%8A%E6%B8%9B%E3%81%BE%E3%81%9F%E3%81%AF%E6%8E%92%E9%99%A4%E3%81%95%E3%82%8C%E3%81%BE%E3%81%99%E3%80%82" TargetMode="External" /><Relationship Type="http://schemas.openxmlformats.org/officeDocument/2006/relationships/hyperlink" Id="rId28" Target="https://learn.microsoft.com/ja-jp/azure/logic-apps/logic-apps-overview#:~:text=Azure%20Logic%20Apps%20%E3%83%97%E3%83%A9%E3%83%83%E3%83%88%E3%83%95%E3%82%A9%E3%83%BC%E3%83%A0%E3%81%AB%E3%81%AF%E3%80%81%E3%83%AF%E3%83%BC%E3%82%AF%E3%83%95%E3%83%AD%E3%83%BC%E3%82%92%E3%81%95%E3%81%BE%E3%81%96%E3%81%BE%E3%81%AA%E3%82%B5%E3%83%BC%E3%83%93%E3%82%B9%E3%80%81%E3%82%B7%E3%82%B9%E3%83%86%E3%83%A0%E3%80%81%E3%82%A2%E3%83%97%E3%83%AA%E3%80%81%E3%83%87%E3%83%BC%E3%82%BF%E3%81%A8%E7%B5%B1%E5%90%88%E3%81%99%E3%82%8B%E3%81%9F%E3%82%81%E3%81%AB%E4%BD%BF%E7%94%A8%E3%81%A7%E3%81%8D%E3%82%8B%201%2C400,%E3%81%93%E3%81%AE%E7%B5%B6%E3%81%88%E3%81%9A%E6%8B%A1%E5%A4%A7%E3%81%99%E3%82%8B%E3%82%B3%E3%83%8D%E3%82%AF%E3%82%BF%20%E3%82%A8%E3%82%B3%E3%82%B7%E3%82%B9%E3%83%86%E3%83%A0%E3%81%AF%E3%80%81%E3%83%AA%E3%82%BD%E3%83%BC%E3%82%B9%E3%81%B8%E3%81%AE%E3%82%A2%E3%82%AF%E3%82%BB%E3%82%B9%E3%81%AB%E5%BF%85%E8%A6%81%E3%81%AA%E4%BD%9C%E6%A5%AD%E3%82%92%E5%89%8A%E6%B8%9B%E3%81%BE%E3%81%9F%E3%81%AF%E6%8E%92%E9%99%A4%E3%81%99%E3%82%8B%E3%81%AE%E3%81%AB%E5%BD%B9%E7%AB%8B%E3%81%A1%E3%81%BE%E3%81%99%E3%80%82%20%E4%BB%A3%E3%82%8F%E3%82%8A%E3%81%AB%E3%80%81%E3%82%BD%E3%83%AA%E3%83%A5%E3%83%BC%E3%82%B7%E3%83%A7%E3%83%B3%E3%81%8C%E3%83%93%E3%82%B8%E3%83%8D%E3%82%B9%20%E3%83%8B%E3%83%BC%E3%82%BA%E3%82%92%E6%BA%80%E3%81%9F%E3%81%99%E3%81%9F%E3%82%81%E3%81%AB%E5%BF%85%E8%A6%81%E3%81%AA%E3%83%93%E3%82%B8%E3%83%8D%E3%82%B9%20%E3%83%AD%E3%82%B8%E3%83%83%E3%82%AF%E3%81%A8%E6%A9%9F%E8%83%BD%E3%81%AE%E8%A8%AD%E8%A8%88%E3%81%A8%E9%96%8B%E7%99%BA%E3%81%AB%E9%87%8D%E7%82%B9%E3%82%92%E7%BD%AE%E3%81%8F%E3%81%93%E3%81%A8%E3%81%8C%E3%81%A7%E3%81%8D%E3%81%BE%E3%81%99%E3%80%82" TargetMode="External" /><Relationship Type="http://schemas.openxmlformats.org/officeDocument/2006/relationships/hyperlink" Id="rId62" Target="https://learn.microsoft.com/ja-jp/azure/logic-apps/logic-apps-securing-a-logic-app" TargetMode="External" /><Relationship Type="http://schemas.openxmlformats.org/officeDocument/2006/relationships/hyperlink" Id="rId50" Target="https://learn.microsoft.com/ja-jp/azure/logic-apps/logic-apps-securing-a-logic-app#:~:text=" TargetMode="External" /><Relationship Type="http://schemas.openxmlformats.org/officeDocument/2006/relationships/hyperlink" Id="rId46" Target="https://learn.microsoft.com/ja-jp/azure/logic-apps/logic-apps-securing-a-logic-app#:~:text=%E3%83%AD%E3%82%B8%E3%83%83%E3%82%AF%20%E3%82%A2%E3%83%97%E3%83%AA%E3%81%8C%E5%AE%9F%E8%A1%8C%E3%81%95%E3%82%8C%E3%81%A6%E3%81%84%E3%82%8B%E9%96%93%E3%80%81%E3%81%99%E3%81%B9%E3%81%A6%E3%81%AE%E3%83%87%E3%83%BC%E3%82%BF%E3%81%AE%E6%9A%97%E5%8F%B7%E5%8C%96%E3%81%8C%E8%BB%A2%E9%80%81%E4%B8%AD%20,%E3%81%A8%E4%BF%9D%E5%AD%98%E6%99%82%E3%81%AB%E8%A1%8C%E3%82%8F%E3%82%8C%E3%81%BE%E3%81%99%E3%80%82%20%E3%83%AD%E3%82%B8%E3%83%83%E3%82%AF%20%E3%82%A2%E3%83%97%E3%83%AA%E3%81%AE%E5%AE%9F%E8%A1%8C%E3%81%8C%E5%AE%8C%E4%BA%86%E3%81%97%E3%81%9F%E3%82%89%E3%80%81%E5%AE%9F%E8%A1%8C%E3%81%95%E3%82%8C%E3%81%9F%E3%82%B9%E3%83%86%E3%83%83%E3%83%97%E3%82%92%E5%90%AB%E3%82%81%E3%80%81%E3%81%9D%E3%81%AE%E5%AE%9F%E8%A1%8C%E3%81%AE%E5%B1%A5%E6%AD%B4%E3%82%92%E3%80%81%E5%90%84%E3%82%A2%E3%82%AF%E3%82%B7%E3%83%A7%E3%83%B3%E3%81%AE%E7%8A%B6%E6%85%8B%E3%80%81%E6%9C%9F%E9%96%93%E3%80%81%E5%85%A5%E5%8A%9B%E3%80%81%E5%87%BA%E5%8A%9B%E3%81%A8%E5%85%B1%E3%81%AB%E7%A2%BA%E8%AA%8D%E3%81%A7%E3%81%8D%E3%81%BE%E3%81%99%E3%80%82%20%E3%81%93%E3%81%AE%E8%B1%8A%E5%AF%8C%E3%81%AA%E8%A9%B3%E7%B4%B0%E6%83%85%E5%A0%B1%E3%81%8B%E3%82%89%E3%80%81%E3%83%AD%E3%82%B8%E3%83%83%E3%82%AF%20%E3%82%A2%E3%83%97%E3%83%AA%E3%81%8C%E3%81%A9%E3%81%AE%E3%82%88%E3%81%86%E3%81%AB%E5%AE%9F%E8%A1%8C%E3%81%95%E3%82%8C%E3%81%9F%E3%81%8B%E3%80%81%E7%99%BA%E7%94%9F%E3%81%97%E3%81%9F%E5%95%8F%E9%A1%8C%E3%81%AE%E3%83%88%E3%83%A9%E3%83%96%E3%83%AB%E3%82%B7%E3%83%A5%E3%83%BC%E3%83%86%E3%82%A3%E3%83%B3%E3%82%B0%E3%82%92%E3%81%A9%E3%81%93%E3%81%8B%E3%82%89%E5%A7%8B%E3%82%81%E3%82%8B%E3%81%8B%E3%81%AB%E9%96%A2%E3%81%99%E3%82%8B%E5%88%86%E6%9E%90%E6%83%85%E5%A0%B1%E3%81%8C%E5%BE%97%E3%82%89%E3%82%8C%E3%81%BE%E3%81%99%E3%80%82" TargetMode="External" /><Relationship Type="http://schemas.openxmlformats.org/officeDocument/2006/relationships/hyperlink" Id="rId47" Target="https://learn.microsoft.com/ja-jp/azure/logic-apps/logic-apps-securing-a-logic-app#:~:text=%E5%BE%93%E9%87%8F%E8%AA%B2%E9%87%91%E3%83%AD%E3%82%B8%E3%83%83%E3%82%AF%20%E3%82%A2%E3%83%97%E3%83%AA%E3%81%AE%E5%A0%B4%E5%90%88%E3%81%AE%E3%81%BF%E3%80%81%E3%83%AD%E3%82%B8%E3%83%83%E3%82%AF%20%E3%82%A2%E3%83%97%E3%83%AA%E3%81%A8%E3%81%9D%E3%81%AE%E6%8E%A5%E7%B6%9A%E3%82%92%E4%BD%9C%E6%88%90%E3%81%BE%E3%81%9F%E3%81%AF%E7%AE%A1%E7%90%86%E3%81%99%E3%82%8B%E5%89%8D%E3%81%AB%E3%80%81Azure%20%E3%83%AD%E3%83%BC%E3%83%AB%E3%83%99%E3%83%BC%E3%82%B9%E3%81%AE%E3%82%A2%E3%82%AF%E3%82%BB%E3%82%B9%E5%88%B6%E5%BE%A1%20,%E3%83%AF%E3%83%BC%E3%82%AF%E3%83%95%E3%83%AD%E3%83%BC%E3%81%BE%E3%81%9F%E3%81%AF%20Standard%20%E3%83%AD%E3%82%B8%E3%83%83%E3%82%AF%20%E3%82%A2%E3%83%97%E3%83%AA%20%E3%83%AF%E3%83%BC%E3%82%AF%E3%83%95%E3%83%AD%E3%83%BC%E3%81%AE%E3%81%A9%E3%81%A1%E3%82%89%E3%82%92%E4%BD%BF%E7%94%A8%E3%81%97%E3%81%A6%E3%81%84%E3%82%8B%E3%81%8B%E3%81%AB%E5%BF%9C%E3%81%98%E3%81%A6%E3%80%81%E6%AC%A1%E3%81%AE%E7%89%B9%E5%AE%9A%E3%81%AE%E3%83%AD%E3%83%BC%E3%83%AB%E3%81%8C%E3%81%82%E3%82%8A%E3%81%BE%E3%81%99" TargetMode="External" /><Relationship Type="http://schemas.openxmlformats.org/officeDocument/2006/relationships/hyperlink" Id="rId49" Target="https://learn.microsoft.com/ja-jp/azure/logic-apps/logic-apps-securing-a-logic-app#:~:text=,%E7%89%B9%E5%AE%9A%E3%81%AE%E3%82%B3%E3%83%8D%E3%82%AF%E3%82%BF%E3%81%AB%E5%AF%BE%E3%81%99%E3%82%8B%E6%8E%A5%E7%B6%9A%E3%81%AE%E4%BD%9C%E6%88%90%E3%81%AE%E3%83%96%E3%83%AD%E3%83%83%E3%82%AF" TargetMode="External" /><Relationship Type="http://schemas.openxmlformats.org/officeDocument/2006/relationships/hyperlink" Id="rId45" Target="https://learn.microsoft.com/ja-jp/azure/logic-apps/logic-apps-securing-a-logic-app#:~:text=Azure%20Logic%20Apps%20%E3%81%A7%E3%81%AF%E3%80%81Azure%20Storage,%E3%82%AD%E3%83%BC%E3%82%92%E4%BD%BF%E7%94%A8%E3%81%97%E3%81%A6%E3%83%87%E3%83%BC%E3%82%BF%E3%82%92%E6%9A%97%E5%8F%B7%E5%8C%96%E3%81%97%E3%81%BE%E3%81%99%E3%80%82%20%E8%A9%B3%E7%B4%B0%E3%81%AB%E3%81%A4%E3%81%84%E3%81%A6%E3%81%AF%E3%80%81%E3%80%8C%E4%BF%9D%E5%AD%98%E3%83%87%E3%83%BC%E3%82%BF%E5%90%91%E3%81%91%20Azure%20Storage%20%E3%81%AE%E6%9A%97%E5%8F%B7%E5%8C%96%E3%80%8D%E3%82%92%E5%8F%82%E7%85%A7%E3%81%97%E3%81%A6%E3%81%8F%E3%81%A0%E3%81%95%E3%81%84%E3%80%82" TargetMode="External" /><Relationship Type="http://schemas.openxmlformats.org/officeDocument/2006/relationships/hyperlink" Id="rId48" Target="https://learn.microsoft.com/ja-jp/azure/logic-apps/logic-apps-securing-a-logic-app#:~:text=Role%20%E8%AA%AC%E6%98%8E%20%20%E3%83%AD%E3%82%B8%E3%83%83%E3%82%AF%20%E3%82%A2%E3%83%97%E3%83%AA%E3%81%AE%E5%85%B1%E5%90%8C%E4%BD%9C%E6%88%90%E8%80%85,RBAC%20%E3%81%A7%E3%83%AD%E3%83%BC%E3%83%AB%E3%82%92%E5%89%B2%E3%82%8A%E5%BD%93%E3%81%A6%E3%81%9F%E3%82%8A%E3%80%81Azure%20Blueprints%20%E3%81%A7%E5%89%B2%E3%82%8A%E5%BD%93%E3%81%A6%E3%82%92%E7%AE%A1%E7%90%86%E3%81%97%E3%81%9F%E3%82%8A%E3%80%81%E3%82%A4%E3%83%A1%E3%83%BC%E3%82%B8%20%E3%82%AE%E3%83%A3%E3%83%A9%E3%83%AA%E3%83%BC%E3%82%92%E5%85%B1%E6%9C%89%E3%81%97%E3%81%9F%E3%82%8A%E3%81%99%E3%82%8B%E3%81%93%E3%81%A8%E3%81%AF%E3%81%A7%E3%81%8D%E3%81%BE%E3%81%9B%E3%82%93%E3%8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6-01-29T04:02:49Z</dcterms:created>
  <dcterms:modified xsi:type="dcterms:W3CDTF">2026-01-29T04: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